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877B6" w14:textId="63AC0DF1" w:rsidR="0047742F" w:rsidRPr="005A0827" w:rsidRDefault="00A30818" w:rsidP="003E70C3">
      <w:pPr>
        <w:pStyle w:val="PlainText"/>
        <w:rPr>
          <w:rFonts w:asciiTheme="minorHAnsi" w:hAnsiTheme="minorHAnsi" w:cstheme="minorHAnsi"/>
          <w:b/>
          <w:bCs/>
          <w:sz w:val="36"/>
          <w:szCs w:val="36"/>
        </w:rPr>
      </w:pPr>
      <w:bookmarkStart w:id="0" w:name="_Hlk514745219"/>
      <w:r w:rsidRPr="005A0827">
        <w:rPr>
          <w:rFonts w:asciiTheme="minorHAnsi" w:hAnsiTheme="minorHAnsi" w:cstheme="minorHAnsi"/>
          <w:b/>
          <w:bCs/>
          <w:sz w:val="36"/>
          <w:szCs w:val="36"/>
        </w:rPr>
        <w:t>ANNA JASKIEWICZ</w:t>
      </w:r>
    </w:p>
    <w:p w14:paraId="0644D6DF" w14:textId="77777777" w:rsidR="00711E3D" w:rsidRPr="005A0827" w:rsidRDefault="00711E3D" w:rsidP="00252DD1">
      <w:pPr>
        <w:tabs>
          <w:tab w:val="right" w:pos="10080"/>
        </w:tabs>
        <w:spacing w:after="0" w:line="240" w:lineRule="auto"/>
        <w:jc w:val="left"/>
        <w:rPr>
          <w:rFonts w:asciiTheme="minorHAnsi" w:hAnsiTheme="minorHAnsi" w:cstheme="minorHAnsi"/>
          <w:color w:val="000000" w:themeColor="text1"/>
          <w:sz w:val="4"/>
          <w:szCs w:val="4"/>
        </w:rPr>
      </w:pPr>
    </w:p>
    <w:p w14:paraId="2722DD59" w14:textId="202189AB" w:rsidR="007531F6" w:rsidRPr="005A0827" w:rsidRDefault="00A30818" w:rsidP="00B116B7">
      <w:pPr>
        <w:tabs>
          <w:tab w:val="right" w:pos="10080"/>
        </w:tabs>
        <w:spacing w:after="0" w:line="240" w:lineRule="auto"/>
        <w:jc w:val="left"/>
        <w:rPr>
          <w:rFonts w:asciiTheme="minorHAnsi" w:hAnsiTheme="minorHAnsi" w:cstheme="minorHAnsi"/>
          <w:color w:val="222222"/>
          <w:sz w:val="8"/>
          <w:szCs w:val="8"/>
          <w:lang w:bidi="ar-SA"/>
        </w:rPr>
      </w:pPr>
      <w:r w:rsidRPr="005A0827">
        <w:rPr>
          <w:rFonts w:asciiTheme="minorHAnsi" w:hAnsiTheme="minorHAnsi" w:cstheme="minorHAnsi"/>
          <w:color w:val="000000" w:themeColor="text1"/>
        </w:rPr>
        <w:t>570-380-3314</w:t>
      </w:r>
      <w:r w:rsidR="0024547B" w:rsidRPr="005A0827">
        <w:rPr>
          <w:rFonts w:asciiTheme="minorHAnsi" w:hAnsiTheme="minorHAnsi" w:cstheme="minorHAnsi"/>
          <w:color w:val="000000" w:themeColor="text1"/>
        </w:rPr>
        <w:t xml:space="preserve"> </w:t>
      </w:r>
      <w:r w:rsidR="00123FC2" w:rsidRPr="005A0827">
        <w:rPr>
          <w:rFonts w:asciiTheme="minorHAnsi" w:hAnsiTheme="minorHAnsi" w:cstheme="minorHAnsi"/>
          <w:color w:val="000000" w:themeColor="text1"/>
        </w:rPr>
        <w:t>|</w:t>
      </w:r>
      <w:r w:rsidR="00826F34" w:rsidRPr="005A0827">
        <w:rPr>
          <w:rFonts w:asciiTheme="minorHAnsi" w:hAnsiTheme="minorHAnsi" w:cstheme="minorHAnsi"/>
          <w:color w:val="000000" w:themeColor="text1"/>
        </w:rPr>
        <w:t xml:space="preserve"> </w:t>
      </w:r>
      <w:bookmarkStart w:id="1" w:name="_Hlk514755680"/>
      <w:r w:rsidR="00052D7F" w:rsidRPr="005A0827">
        <w:rPr>
          <w:rStyle w:val="Hyperlink"/>
          <w:rFonts w:asciiTheme="minorHAnsi" w:hAnsiTheme="minorHAnsi" w:cstheme="minorHAnsi"/>
        </w:rPr>
        <w:t>AnnaJask32@gmail.com</w:t>
      </w:r>
      <w:r w:rsidR="00B32834" w:rsidRPr="005A0827">
        <w:rPr>
          <w:rFonts w:asciiTheme="minorHAnsi" w:hAnsiTheme="minorHAnsi" w:cstheme="minorHAnsi"/>
        </w:rPr>
        <w:t xml:space="preserve"> </w:t>
      </w:r>
      <w:bookmarkEnd w:id="0"/>
      <w:bookmarkEnd w:id="1"/>
      <w:r w:rsidR="00052D7F" w:rsidRPr="005A0827">
        <w:rPr>
          <w:rFonts w:asciiTheme="minorHAnsi" w:hAnsiTheme="minorHAnsi" w:cstheme="minorHAnsi"/>
        </w:rPr>
        <w:tab/>
      </w:r>
      <w:r w:rsidR="003625CB" w:rsidRPr="005A0827">
        <w:rPr>
          <w:rFonts w:asciiTheme="minorHAnsi" w:hAnsiTheme="minorHAnsi" w:cstheme="minorHAnsi"/>
        </w:rPr>
        <w:t>https://www.linkedin.com/in/anna-jaskiewicz-3b3a8217b/</w:t>
      </w:r>
    </w:p>
    <w:p w14:paraId="0FDFDD1B" w14:textId="77777777" w:rsidR="00A429CC" w:rsidRPr="005A0827" w:rsidRDefault="00A429CC" w:rsidP="00A429CC">
      <w:pPr>
        <w:shd w:val="clear" w:color="auto" w:fill="365F91" w:themeFill="accent1" w:themeFillShade="BF"/>
        <w:spacing w:after="0" w:line="240" w:lineRule="auto"/>
        <w:jc w:val="right"/>
        <w:rPr>
          <w:rFonts w:asciiTheme="minorHAnsi" w:hAnsiTheme="minorHAnsi" w:cstheme="minorHAnsi"/>
          <w:color w:val="FFFFFF" w:themeColor="background1"/>
          <w:sz w:val="2"/>
          <w:szCs w:val="2"/>
          <w:lang w:bidi="ar-SA"/>
        </w:rPr>
      </w:pPr>
    </w:p>
    <w:p w14:paraId="4A0F58A1" w14:textId="77777777" w:rsidR="00076B12" w:rsidRPr="005A0827" w:rsidRDefault="00076B12" w:rsidP="00113CF5">
      <w:pPr>
        <w:tabs>
          <w:tab w:val="left" w:pos="360"/>
        </w:tabs>
        <w:spacing w:after="0" w:line="240" w:lineRule="auto"/>
        <w:rPr>
          <w:rFonts w:asciiTheme="minorHAnsi" w:hAnsiTheme="minorHAnsi" w:cstheme="minorHAnsi"/>
          <w:b/>
          <w:sz w:val="8"/>
          <w:szCs w:val="8"/>
          <w:shd w:val="clear" w:color="auto" w:fill="FFFFFF"/>
          <w:lang w:bidi="ar-SA"/>
        </w:rPr>
      </w:pPr>
    </w:p>
    <w:p w14:paraId="5325762F" w14:textId="1B6FFD2D" w:rsidR="00113CF5" w:rsidRDefault="00683801" w:rsidP="00113CF5">
      <w:pPr>
        <w:tabs>
          <w:tab w:val="left" w:pos="360"/>
        </w:tabs>
        <w:spacing w:after="0" w:line="240" w:lineRule="auto"/>
        <w:jc w:val="center"/>
        <w:rPr>
          <w:rFonts w:asciiTheme="minorHAnsi" w:hAnsiTheme="minorHAnsi" w:cstheme="minorHAnsi"/>
          <w:b/>
          <w:sz w:val="28"/>
          <w:szCs w:val="28"/>
          <w:shd w:val="clear" w:color="auto" w:fill="FFFFFF"/>
          <w:lang w:bidi="ar-SA"/>
        </w:rPr>
      </w:pPr>
      <w:r>
        <w:rPr>
          <w:rFonts w:asciiTheme="minorHAnsi" w:hAnsiTheme="minorHAnsi" w:cstheme="minorHAnsi"/>
          <w:b/>
          <w:sz w:val="28"/>
          <w:szCs w:val="28"/>
          <w:shd w:val="clear" w:color="auto" w:fill="FFFFFF"/>
          <w:lang w:bidi="ar-SA"/>
        </w:rPr>
        <w:t>EDUCATOR AND LIFELONG LEARNER</w:t>
      </w:r>
    </w:p>
    <w:p w14:paraId="45AD8738" w14:textId="613897D3" w:rsidR="00A85F23" w:rsidRPr="005A0827" w:rsidRDefault="00A85F23" w:rsidP="00113CF5">
      <w:pPr>
        <w:tabs>
          <w:tab w:val="left" w:pos="360"/>
        </w:tabs>
        <w:spacing w:after="0" w:line="240" w:lineRule="auto"/>
        <w:rPr>
          <w:rStyle w:val="IntenseReference1"/>
          <w:rFonts w:cstheme="minorHAnsi"/>
          <w:smallCaps/>
          <w:sz w:val="24"/>
          <w:szCs w:val="24"/>
        </w:rPr>
      </w:pPr>
      <w:r w:rsidRPr="005A0827">
        <w:rPr>
          <w:rStyle w:val="IntenseReference1"/>
          <w:rFonts w:cstheme="minorHAnsi"/>
          <w:smallCaps/>
          <w:sz w:val="24"/>
          <w:szCs w:val="24"/>
        </w:rPr>
        <w:t>Education</w:t>
      </w:r>
    </w:p>
    <w:p w14:paraId="799BE140" w14:textId="77777777" w:rsidR="00A85F23" w:rsidRPr="005A0827" w:rsidRDefault="00A85F23" w:rsidP="00A85F23">
      <w:pPr>
        <w:spacing w:after="0" w:line="240" w:lineRule="auto"/>
        <w:rPr>
          <w:rStyle w:val="IntenseReference1"/>
          <w:rFonts w:cstheme="minorHAnsi"/>
          <w:smallCaps/>
          <w:sz w:val="4"/>
          <w:szCs w:val="4"/>
        </w:rPr>
      </w:pPr>
    </w:p>
    <w:p w14:paraId="7899CE46" w14:textId="7ABD85C2" w:rsidR="00A85F23" w:rsidRPr="005A0827" w:rsidRDefault="00A85F23" w:rsidP="005A5A76">
      <w:pPr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</w:rPr>
      </w:pPr>
      <w:r w:rsidRPr="005A0827">
        <w:rPr>
          <w:rFonts w:asciiTheme="minorHAnsi" w:hAnsiTheme="minorHAnsi" w:cstheme="minorHAnsi"/>
          <w:b/>
          <w:bCs/>
        </w:rPr>
        <w:t>Bachelor of Art</w:t>
      </w:r>
      <w:r w:rsidR="00F61962" w:rsidRPr="005A0827">
        <w:rPr>
          <w:rFonts w:asciiTheme="minorHAnsi" w:hAnsiTheme="minorHAnsi" w:cstheme="minorHAnsi"/>
          <w:b/>
          <w:bCs/>
        </w:rPr>
        <w:t>s</w:t>
      </w:r>
      <w:r w:rsidRPr="005A0827">
        <w:rPr>
          <w:rFonts w:asciiTheme="minorHAnsi" w:hAnsiTheme="minorHAnsi" w:cstheme="minorHAnsi"/>
          <w:b/>
          <w:bCs/>
        </w:rPr>
        <w:t xml:space="preserve"> (BA) English</w:t>
      </w:r>
      <w:r w:rsidRPr="005A0827">
        <w:rPr>
          <w:rFonts w:asciiTheme="minorHAnsi" w:hAnsiTheme="minorHAnsi" w:cstheme="minorHAnsi"/>
        </w:rPr>
        <w:t xml:space="preserve"> – Bloomsburg University Bloomsburg, PA</w:t>
      </w:r>
      <w:r w:rsidR="005A5A76" w:rsidRPr="005A0827">
        <w:rPr>
          <w:rFonts w:asciiTheme="minorHAnsi" w:hAnsiTheme="minorHAnsi" w:cstheme="minorHAnsi"/>
        </w:rPr>
        <w:t xml:space="preserve"> </w:t>
      </w:r>
      <w:r w:rsidR="005A5A76" w:rsidRPr="005A0827">
        <w:rPr>
          <w:rFonts w:asciiTheme="minorHAnsi" w:hAnsiTheme="minorHAnsi" w:cstheme="minorHAnsi"/>
        </w:rPr>
        <w:tab/>
      </w:r>
      <w:r w:rsidR="00113CF5">
        <w:rPr>
          <w:rFonts w:asciiTheme="minorHAnsi" w:hAnsiTheme="minorHAnsi" w:cstheme="minorHAnsi"/>
        </w:rPr>
        <w:t xml:space="preserve"> </w:t>
      </w:r>
      <w:r w:rsidR="005A5A76" w:rsidRPr="005A0827">
        <w:rPr>
          <w:rFonts w:asciiTheme="minorHAnsi" w:hAnsiTheme="minorHAnsi" w:cstheme="minorHAnsi"/>
          <w:b/>
          <w:bCs/>
        </w:rPr>
        <w:t>May 2020</w:t>
      </w:r>
    </w:p>
    <w:p w14:paraId="5342D8A3" w14:textId="72689359" w:rsidR="00E6089B" w:rsidRPr="005A0827" w:rsidRDefault="005A5A76" w:rsidP="00663CAB">
      <w:pPr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</w:rPr>
      </w:pPr>
      <w:r w:rsidRPr="005A0827">
        <w:rPr>
          <w:rFonts w:asciiTheme="minorHAnsi" w:hAnsiTheme="minorHAnsi" w:cstheme="minorHAnsi"/>
        </w:rPr>
        <w:t>Concentrations:</w:t>
      </w:r>
      <w:r w:rsidRPr="005A0827">
        <w:rPr>
          <w:rFonts w:asciiTheme="minorHAnsi" w:hAnsiTheme="minorHAnsi" w:cstheme="minorHAnsi"/>
          <w:b/>
          <w:bCs/>
        </w:rPr>
        <w:t xml:space="preserve"> </w:t>
      </w:r>
      <w:r w:rsidRPr="005A0827">
        <w:rPr>
          <w:rFonts w:asciiTheme="minorHAnsi" w:hAnsiTheme="minorHAnsi" w:cstheme="minorHAnsi"/>
        </w:rPr>
        <w:t>English Literature | Professional Writing &amp; Digital Rhetoric</w:t>
      </w:r>
      <w:r w:rsidR="00663CAB" w:rsidRPr="005A0827">
        <w:rPr>
          <w:rFonts w:asciiTheme="minorHAnsi" w:hAnsiTheme="minorHAnsi" w:cstheme="minorHAnsi"/>
        </w:rPr>
        <w:t xml:space="preserve"> </w:t>
      </w:r>
      <w:r w:rsidR="00663CAB" w:rsidRPr="005A0827">
        <w:rPr>
          <w:rFonts w:asciiTheme="minorHAnsi" w:hAnsiTheme="minorHAnsi" w:cstheme="minorHAnsi"/>
        </w:rPr>
        <w:tab/>
        <w:t>GPA 3.94</w:t>
      </w:r>
    </w:p>
    <w:p w14:paraId="30E9C0AF" w14:textId="77777777" w:rsidR="00E6089B" w:rsidRPr="005A0827" w:rsidRDefault="00E6089B" w:rsidP="00663CAB">
      <w:pPr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  <w:bCs/>
          <w:sz w:val="4"/>
          <w:szCs w:val="4"/>
        </w:rPr>
      </w:pPr>
    </w:p>
    <w:p w14:paraId="6B06D128" w14:textId="56404B57" w:rsidR="00A97B6D" w:rsidRPr="005A0827" w:rsidRDefault="005F0B96" w:rsidP="000726E8">
      <w:pPr>
        <w:pStyle w:val="ListParagraph"/>
        <w:numPr>
          <w:ilvl w:val="0"/>
          <w:numId w:val="5"/>
        </w:numPr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</w:rPr>
      </w:pPr>
      <w:r w:rsidRPr="005A0827">
        <w:rPr>
          <w:rFonts w:asciiTheme="minorHAnsi" w:hAnsiTheme="minorHAnsi" w:cstheme="minorHAnsi"/>
          <w:bCs/>
        </w:rPr>
        <w:t>Professional Writing/Digital Rhetoric i</w:t>
      </w:r>
      <w:r w:rsidR="006A70BA" w:rsidRPr="005A0827">
        <w:rPr>
          <w:rFonts w:asciiTheme="minorHAnsi" w:hAnsiTheme="minorHAnsi" w:cstheme="minorHAnsi"/>
          <w:bCs/>
        </w:rPr>
        <w:t xml:space="preserve">ncluded </w:t>
      </w:r>
      <w:r w:rsidR="00E00D32" w:rsidRPr="005A0827">
        <w:rPr>
          <w:rFonts w:asciiTheme="minorHAnsi" w:hAnsiTheme="minorHAnsi" w:cstheme="minorHAnsi"/>
          <w:bCs/>
        </w:rPr>
        <w:t>technical writing course</w:t>
      </w:r>
      <w:r w:rsidR="006A70BA" w:rsidRPr="005A0827">
        <w:rPr>
          <w:rFonts w:asciiTheme="minorHAnsi" w:hAnsiTheme="minorHAnsi" w:cstheme="minorHAnsi"/>
          <w:bCs/>
        </w:rPr>
        <w:t>s</w:t>
      </w:r>
      <w:r w:rsidR="00836DD8" w:rsidRPr="005A0827">
        <w:rPr>
          <w:rFonts w:asciiTheme="minorHAnsi" w:hAnsiTheme="minorHAnsi" w:cstheme="minorHAnsi"/>
          <w:bCs/>
        </w:rPr>
        <w:t xml:space="preserve"> and </w:t>
      </w:r>
      <w:r w:rsidR="00E6089B" w:rsidRPr="005A0827">
        <w:rPr>
          <w:rFonts w:asciiTheme="minorHAnsi" w:hAnsiTheme="minorHAnsi" w:cstheme="minorHAnsi"/>
          <w:bCs/>
        </w:rPr>
        <w:t>project</w:t>
      </w:r>
      <w:r w:rsidR="003914E1" w:rsidRPr="005A0827">
        <w:rPr>
          <w:rFonts w:asciiTheme="minorHAnsi" w:hAnsiTheme="minorHAnsi" w:cstheme="minorHAnsi"/>
          <w:bCs/>
        </w:rPr>
        <w:t>s</w:t>
      </w:r>
      <w:r w:rsidR="00E6089B" w:rsidRPr="005A0827">
        <w:rPr>
          <w:rFonts w:asciiTheme="minorHAnsi" w:hAnsiTheme="minorHAnsi" w:cstheme="minorHAnsi"/>
          <w:bCs/>
        </w:rPr>
        <w:t xml:space="preserve"> that </w:t>
      </w:r>
      <w:r w:rsidR="003914E1" w:rsidRPr="005A0827">
        <w:rPr>
          <w:rFonts w:asciiTheme="minorHAnsi" w:hAnsiTheme="minorHAnsi" w:cstheme="minorHAnsi"/>
          <w:bCs/>
        </w:rPr>
        <w:t>entailed</w:t>
      </w:r>
      <w:r w:rsidR="00E6089B" w:rsidRPr="005A0827">
        <w:rPr>
          <w:rFonts w:asciiTheme="minorHAnsi" w:hAnsiTheme="minorHAnsi" w:cstheme="minorHAnsi"/>
          <w:bCs/>
        </w:rPr>
        <w:t xml:space="preserve"> significant </w:t>
      </w:r>
      <w:r w:rsidR="00836DD8" w:rsidRPr="005A0827">
        <w:rPr>
          <w:rFonts w:asciiTheme="minorHAnsi" w:hAnsiTheme="minorHAnsi" w:cstheme="minorHAnsi"/>
          <w:bCs/>
        </w:rPr>
        <w:t>research</w:t>
      </w:r>
      <w:r w:rsidR="00E6089B" w:rsidRPr="005A0827">
        <w:rPr>
          <w:rFonts w:asciiTheme="minorHAnsi" w:hAnsiTheme="minorHAnsi" w:cstheme="minorHAnsi"/>
          <w:bCs/>
        </w:rPr>
        <w:t xml:space="preserve">, collection, </w:t>
      </w:r>
      <w:r w:rsidR="004877FF" w:rsidRPr="005A0827">
        <w:rPr>
          <w:rFonts w:asciiTheme="minorHAnsi" w:hAnsiTheme="minorHAnsi" w:cstheme="minorHAnsi"/>
          <w:bCs/>
        </w:rPr>
        <w:t xml:space="preserve">editing, </w:t>
      </w:r>
      <w:r w:rsidR="00E6089B" w:rsidRPr="005A0827">
        <w:rPr>
          <w:rFonts w:asciiTheme="minorHAnsi" w:hAnsiTheme="minorHAnsi" w:cstheme="minorHAnsi"/>
          <w:bCs/>
        </w:rPr>
        <w:t xml:space="preserve">and </w:t>
      </w:r>
      <w:r w:rsidR="003914E1" w:rsidRPr="005A0827">
        <w:rPr>
          <w:rFonts w:asciiTheme="minorHAnsi" w:hAnsiTheme="minorHAnsi" w:cstheme="minorHAnsi"/>
          <w:bCs/>
        </w:rPr>
        <w:t xml:space="preserve">ethical </w:t>
      </w:r>
      <w:r w:rsidR="00E6089B" w:rsidRPr="005A0827">
        <w:rPr>
          <w:rFonts w:asciiTheme="minorHAnsi" w:hAnsiTheme="minorHAnsi" w:cstheme="minorHAnsi"/>
          <w:bCs/>
        </w:rPr>
        <w:t>condensing of l</w:t>
      </w:r>
      <w:r w:rsidR="00836DD8" w:rsidRPr="005A0827">
        <w:rPr>
          <w:rFonts w:asciiTheme="minorHAnsi" w:hAnsiTheme="minorHAnsi" w:cstheme="minorHAnsi"/>
          <w:bCs/>
        </w:rPr>
        <w:t xml:space="preserve">engthy documents </w:t>
      </w:r>
      <w:r w:rsidR="00604E85" w:rsidRPr="005A0827">
        <w:rPr>
          <w:rFonts w:asciiTheme="minorHAnsi" w:hAnsiTheme="minorHAnsi" w:cstheme="minorHAnsi"/>
          <w:bCs/>
        </w:rPr>
        <w:t xml:space="preserve">to make </w:t>
      </w:r>
      <w:r w:rsidR="004877FF" w:rsidRPr="005A0827">
        <w:rPr>
          <w:rFonts w:asciiTheme="minorHAnsi" w:hAnsiTheme="minorHAnsi" w:cstheme="minorHAnsi"/>
          <w:bCs/>
        </w:rPr>
        <w:t xml:space="preserve">suitable for </w:t>
      </w:r>
      <w:r w:rsidR="003914E1" w:rsidRPr="005A0827">
        <w:rPr>
          <w:rFonts w:asciiTheme="minorHAnsi" w:hAnsiTheme="minorHAnsi" w:cstheme="minorHAnsi"/>
          <w:bCs/>
        </w:rPr>
        <w:t xml:space="preserve">print and virtual </w:t>
      </w:r>
      <w:r w:rsidR="004877FF" w:rsidRPr="005A0827">
        <w:rPr>
          <w:rFonts w:asciiTheme="minorHAnsi" w:hAnsiTheme="minorHAnsi" w:cstheme="minorHAnsi"/>
          <w:bCs/>
        </w:rPr>
        <w:t>publication.</w:t>
      </w:r>
      <w:bookmarkStart w:id="2" w:name="_Hlk66876283"/>
    </w:p>
    <w:bookmarkEnd w:id="2"/>
    <w:p w14:paraId="7EA9BF67" w14:textId="7638CF1F" w:rsidR="006469FE" w:rsidRPr="005A0827" w:rsidRDefault="006469FE" w:rsidP="00C265F1">
      <w:pPr>
        <w:pStyle w:val="Heading3"/>
        <w:pBdr>
          <w:bottom w:val="single" w:sz="4" w:space="1" w:color="17365D" w:themeColor="text2" w:themeShade="BF"/>
        </w:pBdr>
        <w:spacing w:line="240" w:lineRule="auto"/>
        <w:rPr>
          <w:rFonts w:asciiTheme="minorHAnsi" w:hAnsiTheme="minorHAnsi" w:cstheme="minorHAnsi"/>
          <w:smallCaps w:val="0"/>
          <w:color w:val="FF0000"/>
          <w:sz w:val="2"/>
          <w:szCs w:val="2"/>
        </w:rPr>
      </w:pPr>
    </w:p>
    <w:p w14:paraId="29CD249D" w14:textId="77777777" w:rsidR="00831DCF" w:rsidRPr="005A0827" w:rsidRDefault="00831DCF" w:rsidP="003E70C3">
      <w:pPr>
        <w:pStyle w:val="Heading3"/>
        <w:spacing w:line="240" w:lineRule="auto"/>
        <w:rPr>
          <w:rStyle w:val="IntenseReference1"/>
          <w:rFonts w:cstheme="minorHAnsi"/>
          <w:sz w:val="4"/>
          <w:szCs w:val="4"/>
        </w:rPr>
      </w:pPr>
    </w:p>
    <w:p w14:paraId="1EAE4339" w14:textId="30D88FF0" w:rsidR="00273E2A" w:rsidRPr="007A2F8B" w:rsidRDefault="00A27CA3" w:rsidP="00ED5537">
      <w:pPr>
        <w:pStyle w:val="Heading3"/>
        <w:spacing w:line="240" w:lineRule="auto"/>
        <w:rPr>
          <w:rStyle w:val="IntenseReference1"/>
          <w:rFonts w:cstheme="minorHAnsi"/>
          <w:u w:val="single"/>
        </w:rPr>
      </w:pPr>
      <w:r w:rsidRPr="007A2F8B">
        <w:rPr>
          <w:rStyle w:val="IntenseReference1"/>
          <w:rFonts w:cstheme="minorHAnsi"/>
          <w:u w:val="single"/>
        </w:rPr>
        <w:t>Te</w:t>
      </w:r>
      <w:r w:rsidR="00DE01CD" w:rsidRPr="007A2F8B">
        <w:rPr>
          <w:rStyle w:val="IntenseReference1"/>
          <w:rFonts w:cstheme="minorHAnsi"/>
          <w:u w:val="single"/>
        </w:rPr>
        <w:t>aching &amp; Academic</w:t>
      </w:r>
      <w:r w:rsidRPr="007A2F8B">
        <w:rPr>
          <w:rStyle w:val="IntenseReference1"/>
          <w:rFonts w:cstheme="minorHAnsi"/>
          <w:u w:val="single"/>
        </w:rPr>
        <w:t xml:space="preserve"> Related </w:t>
      </w:r>
      <w:r w:rsidR="007F0872" w:rsidRPr="007A2F8B">
        <w:rPr>
          <w:rStyle w:val="IntenseReference1"/>
          <w:rFonts w:cstheme="minorHAnsi"/>
          <w:u w:val="single"/>
        </w:rPr>
        <w:t>Experience</w:t>
      </w:r>
      <w:r w:rsidR="008543D2" w:rsidRPr="007A2F8B">
        <w:rPr>
          <w:rStyle w:val="IntenseReference1"/>
          <w:rFonts w:cstheme="minorHAnsi"/>
          <w:u w:val="single"/>
        </w:rPr>
        <w:t xml:space="preserve"> </w:t>
      </w:r>
    </w:p>
    <w:p w14:paraId="2F215514" w14:textId="77777777" w:rsidR="00ED5537" w:rsidRPr="005A0827" w:rsidRDefault="00ED5537" w:rsidP="00F95707">
      <w:pPr>
        <w:tabs>
          <w:tab w:val="right" w:pos="10080"/>
        </w:tabs>
        <w:spacing w:after="0" w:line="240" w:lineRule="auto"/>
        <w:rPr>
          <w:rStyle w:val="IntenseReference1"/>
          <w:rFonts w:cstheme="minorHAnsi"/>
          <w:sz w:val="6"/>
          <w:szCs w:val="6"/>
        </w:rPr>
      </w:pPr>
    </w:p>
    <w:p w14:paraId="6245A8E9" w14:textId="77777777" w:rsidR="00A27CA3" w:rsidRPr="005A0827" w:rsidRDefault="00A27CA3" w:rsidP="00A27CA3">
      <w:pPr>
        <w:shd w:val="clear" w:color="auto" w:fill="FFFFFF" w:themeFill="background1"/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/>
        </w:rPr>
        <w:t>Writing and Literacy Engagement Studio</w:t>
      </w:r>
      <w:r w:rsidRPr="005A0827">
        <w:rPr>
          <w:rFonts w:asciiTheme="minorHAnsi" w:hAnsiTheme="minorHAnsi" w:cstheme="minorHAnsi"/>
          <w:bCs/>
        </w:rPr>
        <w:t>, Bloomsburg, PA</w:t>
      </w:r>
      <w:r w:rsidRPr="005A0827">
        <w:rPr>
          <w:rFonts w:asciiTheme="minorHAnsi" w:hAnsiTheme="minorHAnsi" w:cstheme="minorHAnsi"/>
          <w:bCs/>
        </w:rPr>
        <w:tab/>
        <w:t xml:space="preserve"> </w:t>
      </w:r>
      <w:r w:rsidRPr="005A0827">
        <w:rPr>
          <w:rFonts w:asciiTheme="minorHAnsi" w:hAnsiTheme="minorHAnsi" w:cstheme="minorHAnsi"/>
          <w:b/>
        </w:rPr>
        <w:t>Dec. 2018 – May 2020</w:t>
      </w:r>
    </w:p>
    <w:p w14:paraId="256DCF1C" w14:textId="77777777" w:rsidR="00A27CA3" w:rsidRPr="005A0827" w:rsidRDefault="00A27CA3" w:rsidP="00A27CA3">
      <w:p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/>
        </w:rPr>
        <w:t>Writing Consultant | ePortfolio Workshop Coordinator</w:t>
      </w:r>
      <w:r w:rsidRPr="005A0827">
        <w:rPr>
          <w:rFonts w:asciiTheme="minorHAnsi" w:hAnsiTheme="minorHAnsi" w:cstheme="minorHAnsi"/>
          <w:bCs/>
        </w:rPr>
        <w:t xml:space="preserve"> </w:t>
      </w:r>
    </w:p>
    <w:p w14:paraId="6D4B1CB0" w14:textId="55887BF5" w:rsidR="007F63C7" w:rsidRPr="005A0827" w:rsidRDefault="00A27CA3" w:rsidP="000726E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 xml:space="preserve">Tutored undergraduate </w:t>
      </w:r>
      <w:r w:rsidR="005A0827">
        <w:rPr>
          <w:rFonts w:asciiTheme="minorHAnsi" w:hAnsiTheme="minorHAnsi" w:cstheme="minorHAnsi"/>
          <w:bCs/>
        </w:rPr>
        <w:t>and graduate students at any stage of the writing process</w:t>
      </w:r>
    </w:p>
    <w:p w14:paraId="286B67D0" w14:textId="77777777" w:rsidR="007F63C7" w:rsidRPr="005A0827" w:rsidRDefault="007F63C7" w:rsidP="000726E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>A</w:t>
      </w:r>
      <w:r w:rsidR="00A27CA3" w:rsidRPr="005A0827">
        <w:rPr>
          <w:rFonts w:asciiTheme="minorHAnsi" w:hAnsiTheme="minorHAnsi" w:cstheme="minorHAnsi"/>
          <w:bCs/>
        </w:rPr>
        <w:t xml:space="preserve">ssisted with construction of </w:t>
      </w:r>
      <w:r w:rsidRPr="005A0827">
        <w:rPr>
          <w:rFonts w:asciiTheme="minorHAnsi" w:hAnsiTheme="minorHAnsi" w:cstheme="minorHAnsi"/>
          <w:bCs/>
        </w:rPr>
        <w:t>students’</w:t>
      </w:r>
      <w:r w:rsidR="00A27CA3" w:rsidRPr="005A0827">
        <w:rPr>
          <w:rFonts w:asciiTheme="minorHAnsi" w:hAnsiTheme="minorHAnsi" w:cstheme="minorHAnsi"/>
          <w:bCs/>
        </w:rPr>
        <w:t xml:space="preserve"> professional ePortfolios</w:t>
      </w:r>
    </w:p>
    <w:p w14:paraId="00AF1E32" w14:textId="3B7A5CEC" w:rsidR="00A27CA3" w:rsidRPr="005A0827" w:rsidRDefault="007F63C7" w:rsidP="000726E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>C</w:t>
      </w:r>
      <w:r w:rsidR="00A27CA3" w:rsidRPr="005A0827">
        <w:rPr>
          <w:rFonts w:asciiTheme="minorHAnsi" w:hAnsiTheme="minorHAnsi" w:cstheme="minorHAnsi"/>
          <w:bCs/>
        </w:rPr>
        <w:t xml:space="preserve">oached students in proper resume and cover letter formats </w:t>
      </w:r>
    </w:p>
    <w:p w14:paraId="4B4F6340" w14:textId="77777777" w:rsidR="00A27CA3" w:rsidRPr="007A2F8B" w:rsidRDefault="00A27CA3" w:rsidP="00F95707">
      <w:pPr>
        <w:tabs>
          <w:tab w:val="right" w:pos="10080"/>
        </w:tabs>
        <w:spacing w:after="0" w:line="240" w:lineRule="auto"/>
        <w:rPr>
          <w:rStyle w:val="IntenseReference1"/>
          <w:rFonts w:cstheme="minorHAnsi"/>
          <w:sz w:val="10"/>
          <w:szCs w:val="10"/>
        </w:rPr>
      </w:pPr>
    </w:p>
    <w:p w14:paraId="604B92B6" w14:textId="02253E34" w:rsidR="007F63C7" w:rsidRPr="005A0827" w:rsidRDefault="00F81B54" w:rsidP="007F63C7">
      <w:pPr>
        <w:shd w:val="clear" w:color="auto" w:fill="FFFFFF" w:themeFill="background1"/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/>
        </w:rPr>
        <w:t>Bloomsburg University Foundation</w:t>
      </w:r>
      <w:r w:rsidR="007F63C7" w:rsidRPr="005A0827">
        <w:rPr>
          <w:rFonts w:asciiTheme="minorHAnsi" w:hAnsiTheme="minorHAnsi" w:cstheme="minorHAnsi"/>
          <w:bCs/>
        </w:rPr>
        <w:t>, Bloomsburg, PA</w:t>
      </w:r>
      <w:r w:rsidR="007F63C7" w:rsidRPr="005A0827">
        <w:rPr>
          <w:rFonts w:asciiTheme="minorHAnsi" w:hAnsiTheme="minorHAnsi" w:cstheme="minorHAnsi"/>
          <w:bCs/>
        </w:rPr>
        <w:tab/>
        <w:t xml:space="preserve"> </w:t>
      </w:r>
      <w:r w:rsidRPr="005A0827">
        <w:rPr>
          <w:rFonts w:asciiTheme="minorHAnsi" w:hAnsiTheme="minorHAnsi" w:cstheme="minorHAnsi"/>
          <w:b/>
        </w:rPr>
        <w:t>Aug. 201</w:t>
      </w:r>
      <w:r w:rsidR="002E60A2" w:rsidRPr="005A0827">
        <w:rPr>
          <w:rFonts w:asciiTheme="minorHAnsi" w:hAnsiTheme="minorHAnsi" w:cstheme="minorHAnsi"/>
          <w:b/>
        </w:rPr>
        <w:t>7</w:t>
      </w:r>
      <w:r w:rsidR="007F63C7" w:rsidRPr="005A0827">
        <w:rPr>
          <w:rFonts w:asciiTheme="minorHAnsi" w:hAnsiTheme="minorHAnsi" w:cstheme="minorHAnsi"/>
          <w:b/>
        </w:rPr>
        <w:t xml:space="preserve"> – </w:t>
      </w:r>
      <w:r w:rsidR="00B8033B">
        <w:rPr>
          <w:rFonts w:asciiTheme="minorHAnsi" w:hAnsiTheme="minorHAnsi" w:cstheme="minorHAnsi"/>
          <w:b/>
        </w:rPr>
        <w:t>Apr</w:t>
      </w:r>
      <w:r w:rsidR="005A0827">
        <w:rPr>
          <w:rFonts w:asciiTheme="minorHAnsi" w:hAnsiTheme="minorHAnsi" w:cstheme="minorHAnsi"/>
          <w:b/>
        </w:rPr>
        <w:t>.</w:t>
      </w:r>
      <w:r w:rsidR="002E60A2" w:rsidRPr="005A0827">
        <w:rPr>
          <w:rFonts w:asciiTheme="minorHAnsi" w:hAnsiTheme="minorHAnsi" w:cstheme="minorHAnsi"/>
          <w:b/>
        </w:rPr>
        <w:t xml:space="preserve"> 201</w:t>
      </w:r>
      <w:r w:rsidR="005A0827">
        <w:rPr>
          <w:rFonts w:asciiTheme="minorHAnsi" w:hAnsiTheme="minorHAnsi" w:cstheme="minorHAnsi"/>
          <w:b/>
        </w:rPr>
        <w:t>9</w:t>
      </w:r>
    </w:p>
    <w:p w14:paraId="4E484D2C" w14:textId="4604B464" w:rsidR="007F63C7" w:rsidRPr="005A0827" w:rsidRDefault="00F81B54" w:rsidP="007F63C7">
      <w:p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/>
        </w:rPr>
        <w:t>SAT Preparation Mini-course Instructor</w:t>
      </w:r>
      <w:r w:rsidR="007F63C7" w:rsidRPr="005A0827">
        <w:rPr>
          <w:rFonts w:asciiTheme="minorHAnsi" w:hAnsiTheme="minorHAnsi" w:cstheme="minorHAnsi"/>
          <w:bCs/>
        </w:rPr>
        <w:t xml:space="preserve"> </w:t>
      </w:r>
    </w:p>
    <w:p w14:paraId="10728765" w14:textId="16240160" w:rsidR="002E60A2" w:rsidRPr="005A0827" w:rsidRDefault="002E60A2" w:rsidP="000726E8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>Provide</w:t>
      </w:r>
      <w:r w:rsidR="005713E3">
        <w:rPr>
          <w:rFonts w:asciiTheme="minorHAnsi" w:hAnsiTheme="minorHAnsi" w:cstheme="minorHAnsi"/>
          <w:bCs/>
        </w:rPr>
        <w:t>d</w:t>
      </w:r>
      <w:r w:rsidRPr="005A0827">
        <w:rPr>
          <w:rFonts w:asciiTheme="minorHAnsi" w:hAnsiTheme="minorHAnsi" w:cstheme="minorHAnsi"/>
          <w:bCs/>
        </w:rPr>
        <w:t xml:space="preserve"> instruction to high school students on topics within the Language Arts portion of the SAT</w:t>
      </w:r>
    </w:p>
    <w:p w14:paraId="7265C3FC" w14:textId="1DA44D71" w:rsidR="007A2F8B" w:rsidRDefault="002E60A2" w:rsidP="000726E8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7A2F8B">
        <w:rPr>
          <w:rFonts w:asciiTheme="minorHAnsi" w:hAnsiTheme="minorHAnsi" w:cstheme="minorHAnsi"/>
          <w:bCs/>
        </w:rPr>
        <w:t>Developed learning games for SAT topics to actively engage students</w:t>
      </w:r>
    </w:p>
    <w:p w14:paraId="433BA7AA" w14:textId="77777777" w:rsidR="007A2F8B" w:rsidRPr="007A2F8B" w:rsidRDefault="007A2F8B" w:rsidP="007A2F8B">
      <w:pPr>
        <w:pStyle w:val="ListParagraph"/>
        <w:shd w:val="clear" w:color="auto" w:fill="FFFFFF" w:themeFill="background1"/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  <w:bCs/>
          <w:sz w:val="10"/>
          <w:szCs w:val="10"/>
        </w:rPr>
      </w:pPr>
    </w:p>
    <w:p w14:paraId="6E8B8A25" w14:textId="2A113D34" w:rsidR="007F63C7" w:rsidRPr="007A2F8B" w:rsidRDefault="002E1CCA" w:rsidP="007A2F8B">
      <w:pPr>
        <w:shd w:val="clear" w:color="auto" w:fill="FFFFFF" w:themeFill="background1"/>
        <w:tabs>
          <w:tab w:val="right" w:pos="10350"/>
        </w:tabs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7A2F8B">
        <w:rPr>
          <w:rFonts w:asciiTheme="minorHAnsi" w:hAnsiTheme="minorHAnsi" w:cstheme="minorHAnsi"/>
          <w:b/>
        </w:rPr>
        <w:t>TRIO Upward Bound</w:t>
      </w:r>
      <w:r w:rsidR="007F63C7" w:rsidRPr="007A2F8B">
        <w:rPr>
          <w:rFonts w:asciiTheme="minorHAnsi" w:hAnsiTheme="minorHAnsi" w:cstheme="minorHAnsi"/>
          <w:bCs/>
        </w:rPr>
        <w:t>, Bloomsburg, PA</w:t>
      </w:r>
      <w:r w:rsidR="007F63C7" w:rsidRPr="007A2F8B">
        <w:rPr>
          <w:rFonts w:asciiTheme="minorHAnsi" w:hAnsiTheme="minorHAnsi" w:cstheme="minorHAnsi"/>
          <w:bCs/>
        </w:rPr>
        <w:tab/>
        <w:t xml:space="preserve"> </w:t>
      </w:r>
      <w:r w:rsidRPr="007A2F8B">
        <w:rPr>
          <w:rFonts w:asciiTheme="minorHAnsi" w:hAnsiTheme="minorHAnsi" w:cstheme="minorHAnsi"/>
          <w:b/>
        </w:rPr>
        <w:t>June</w:t>
      </w:r>
      <w:r w:rsidR="007F63C7" w:rsidRPr="007A2F8B">
        <w:rPr>
          <w:rFonts w:asciiTheme="minorHAnsi" w:hAnsiTheme="minorHAnsi" w:cstheme="minorHAnsi"/>
          <w:b/>
        </w:rPr>
        <w:t xml:space="preserve"> 2018 – </w:t>
      </w:r>
      <w:r w:rsidRPr="007A2F8B">
        <w:rPr>
          <w:rFonts w:asciiTheme="minorHAnsi" w:hAnsiTheme="minorHAnsi" w:cstheme="minorHAnsi"/>
          <w:b/>
        </w:rPr>
        <w:t>Aug. 2018</w:t>
      </w:r>
    </w:p>
    <w:p w14:paraId="7A3F8ED8" w14:textId="281E88FA" w:rsidR="007F63C7" w:rsidRPr="005A0827" w:rsidRDefault="002E1CCA" w:rsidP="007F63C7">
      <w:p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/>
        </w:rPr>
        <w:t>Administrative Assistant</w:t>
      </w:r>
    </w:p>
    <w:p w14:paraId="68112E7B" w14:textId="395FB777" w:rsidR="00DE01CD" w:rsidRPr="005A0827" w:rsidRDefault="00DE01CD" w:rsidP="000726E8">
      <w:pPr>
        <w:pStyle w:val="ListParagraph"/>
        <w:numPr>
          <w:ilvl w:val="0"/>
          <w:numId w:val="7"/>
        </w:numPr>
        <w:spacing w:after="0" w:line="259" w:lineRule="auto"/>
        <w:jc w:val="left"/>
        <w:rPr>
          <w:rFonts w:asciiTheme="minorHAnsi" w:hAnsiTheme="minorHAnsi" w:cstheme="minorHAnsi"/>
          <w:color w:val="000000"/>
        </w:rPr>
      </w:pPr>
      <w:r w:rsidRPr="005A0827">
        <w:rPr>
          <w:rFonts w:asciiTheme="minorHAnsi" w:hAnsiTheme="minorHAnsi" w:cstheme="minorHAnsi"/>
          <w:color w:val="000000"/>
        </w:rPr>
        <w:t>Supervised and monitored</w:t>
      </w:r>
      <w:r w:rsidR="002E1CCA" w:rsidRPr="005A0827">
        <w:rPr>
          <w:rFonts w:asciiTheme="minorHAnsi" w:hAnsiTheme="minorHAnsi" w:cstheme="minorHAnsi"/>
          <w:color w:val="000000"/>
        </w:rPr>
        <w:t xml:space="preserve"> high school students</w:t>
      </w:r>
      <w:r w:rsidR="003B5FA4" w:rsidRPr="005A0827">
        <w:rPr>
          <w:rFonts w:asciiTheme="minorHAnsi" w:hAnsiTheme="minorHAnsi" w:cstheme="minorHAnsi"/>
          <w:color w:val="000000"/>
        </w:rPr>
        <w:t xml:space="preserve"> </w:t>
      </w:r>
      <w:r w:rsidR="002E1CCA" w:rsidRPr="005A0827">
        <w:rPr>
          <w:rFonts w:asciiTheme="minorHAnsi" w:hAnsiTheme="minorHAnsi" w:cstheme="minorHAnsi"/>
          <w:color w:val="000000"/>
        </w:rPr>
        <w:t xml:space="preserve"> </w:t>
      </w:r>
    </w:p>
    <w:p w14:paraId="71143D28" w14:textId="0554F6BA" w:rsidR="002E1CCA" w:rsidRPr="005A0827" w:rsidRDefault="00DE01CD" w:rsidP="000726E8">
      <w:pPr>
        <w:pStyle w:val="ListParagraph"/>
        <w:numPr>
          <w:ilvl w:val="0"/>
          <w:numId w:val="7"/>
        </w:numPr>
        <w:spacing w:after="0" w:line="259" w:lineRule="auto"/>
        <w:jc w:val="left"/>
        <w:rPr>
          <w:rFonts w:asciiTheme="minorHAnsi" w:hAnsiTheme="minorHAnsi" w:cstheme="minorHAnsi"/>
          <w:color w:val="000000"/>
        </w:rPr>
      </w:pPr>
      <w:r w:rsidRPr="005A0827">
        <w:rPr>
          <w:rFonts w:asciiTheme="minorHAnsi" w:hAnsiTheme="minorHAnsi" w:cstheme="minorHAnsi"/>
          <w:color w:val="000000"/>
        </w:rPr>
        <w:t>P</w:t>
      </w:r>
      <w:r w:rsidR="002E1CCA" w:rsidRPr="005A0827">
        <w:rPr>
          <w:rFonts w:asciiTheme="minorHAnsi" w:hAnsiTheme="minorHAnsi" w:cstheme="minorHAnsi"/>
          <w:color w:val="000000"/>
        </w:rPr>
        <w:t>romote</w:t>
      </w:r>
      <w:r w:rsidRPr="005A0827">
        <w:rPr>
          <w:rFonts w:asciiTheme="minorHAnsi" w:hAnsiTheme="minorHAnsi" w:cstheme="minorHAnsi"/>
          <w:color w:val="000000"/>
        </w:rPr>
        <w:t>d</w:t>
      </w:r>
      <w:r w:rsidR="002E1CCA" w:rsidRPr="005A0827">
        <w:rPr>
          <w:rFonts w:asciiTheme="minorHAnsi" w:hAnsiTheme="minorHAnsi" w:cstheme="minorHAnsi"/>
          <w:color w:val="000000"/>
        </w:rPr>
        <w:t xml:space="preserve"> an educational environment for the six-week summer academy</w:t>
      </w:r>
    </w:p>
    <w:p w14:paraId="0BE3A456" w14:textId="31646023" w:rsidR="00DE01CD" w:rsidRPr="005A0827" w:rsidRDefault="00DE01CD" w:rsidP="000726E8">
      <w:pPr>
        <w:pStyle w:val="ListParagraph"/>
        <w:numPr>
          <w:ilvl w:val="0"/>
          <w:numId w:val="7"/>
        </w:numPr>
        <w:spacing w:after="0" w:line="259" w:lineRule="auto"/>
        <w:jc w:val="left"/>
        <w:rPr>
          <w:rFonts w:asciiTheme="minorHAnsi" w:hAnsiTheme="minorHAnsi" w:cstheme="minorHAnsi"/>
          <w:color w:val="000000"/>
        </w:rPr>
      </w:pPr>
      <w:r w:rsidRPr="005A0827">
        <w:rPr>
          <w:rFonts w:asciiTheme="minorHAnsi" w:hAnsiTheme="minorHAnsi" w:cstheme="minorHAnsi"/>
          <w:color w:val="000000"/>
        </w:rPr>
        <w:t xml:space="preserve">Assisted in creation and set-up of various after-class activities </w:t>
      </w:r>
    </w:p>
    <w:p w14:paraId="72C8E73E" w14:textId="77777777" w:rsidR="00DE01CD" w:rsidRPr="007A2F8B" w:rsidRDefault="00DE01CD" w:rsidP="00DE01CD">
      <w:pPr>
        <w:spacing w:after="0" w:line="259" w:lineRule="auto"/>
        <w:jc w:val="left"/>
        <w:rPr>
          <w:rFonts w:asciiTheme="minorHAnsi" w:hAnsiTheme="minorHAnsi" w:cstheme="minorHAnsi"/>
          <w:color w:val="000000"/>
          <w:sz w:val="10"/>
          <w:szCs w:val="10"/>
        </w:rPr>
      </w:pPr>
    </w:p>
    <w:p w14:paraId="11D42842" w14:textId="77777777" w:rsidR="00DE01CD" w:rsidRPr="005A0827" w:rsidRDefault="00DE01CD" w:rsidP="00DE01CD">
      <w:pPr>
        <w:pStyle w:val="NoSpacing"/>
        <w:tabs>
          <w:tab w:val="right" w:pos="10350"/>
        </w:tabs>
        <w:jc w:val="left"/>
        <w:rPr>
          <w:rFonts w:asciiTheme="minorHAnsi" w:hAnsiTheme="minorHAnsi" w:cstheme="minorHAnsi"/>
          <w:shd w:val="clear" w:color="auto" w:fill="FFFFFF"/>
          <w:lang w:bidi="ar-SA"/>
        </w:rPr>
      </w:pPr>
      <w:r w:rsidRPr="005A0827">
        <w:rPr>
          <w:rFonts w:asciiTheme="minorHAnsi" w:hAnsiTheme="minorHAnsi" w:cstheme="minorHAnsi"/>
          <w:b/>
          <w:bCs/>
          <w:i/>
          <w:iCs/>
          <w:shd w:val="clear" w:color="auto" w:fill="FFFFFF"/>
          <w:lang w:bidi="ar-SA"/>
        </w:rPr>
        <w:t>The Voice</w:t>
      </w:r>
      <w:r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 - Student Newspaper for Bloomsburg University, Bloomsburg, PA </w:t>
      </w:r>
      <w:r w:rsidRPr="005A0827">
        <w:rPr>
          <w:rFonts w:asciiTheme="minorHAnsi" w:hAnsiTheme="minorHAnsi" w:cstheme="minorHAnsi"/>
          <w:shd w:val="clear" w:color="auto" w:fill="FFFFFF"/>
          <w:lang w:bidi="ar-SA"/>
        </w:rPr>
        <w:tab/>
      </w:r>
      <w:r w:rsidRPr="005A0827">
        <w:rPr>
          <w:rFonts w:asciiTheme="minorHAnsi" w:hAnsiTheme="minorHAnsi" w:cstheme="minorHAnsi"/>
          <w:b/>
          <w:bCs/>
          <w:shd w:val="clear" w:color="auto" w:fill="FFFFFF"/>
          <w:lang w:bidi="ar-SA"/>
        </w:rPr>
        <w:t>May 2018 – May 2020</w:t>
      </w:r>
    </w:p>
    <w:p w14:paraId="131919D6" w14:textId="77777777" w:rsidR="00DE01CD" w:rsidRPr="005A0827" w:rsidRDefault="00DE01CD" w:rsidP="00DE01CD">
      <w:pPr>
        <w:pStyle w:val="NoSpacing"/>
        <w:jc w:val="left"/>
        <w:rPr>
          <w:rFonts w:asciiTheme="minorHAnsi" w:hAnsiTheme="minorHAnsi" w:cstheme="minorHAnsi"/>
          <w:shd w:val="clear" w:color="auto" w:fill="FFFFFF"/>
          <w:lang w:bidi="ar-SA"/>
        </w:rPr>
      </w:pPr>
      <w:r w:rsidRPr="005A0827">
        <w:rPr>
          <w:rFonts w:asciiTheme="minorHAnsi" w:hAnsiTheme="minorHAnsi" w:cstheme="minorHAnsi"/>
          <w:b/>
          <w:bCs/>
          <w:shd w:val="clear" w:color="auto" w:fill="FFFFFF"/>
          <w:lang w:bidi="ar-SA"/>
        </w:rPr>
        <w:t>Opinions/Editorial Editor</w:t>
      </w:r>
    </w:p>
    <w:p w14:paraId="12F04B51" w14:textId="77777777" w:rsidR="003B5FA4" w:rsidRPr="005A0827" w:rsidRDefault="00DE01CD" w:rsidP="000726E8">
      <w:pPr>
        <w:pStyle w:val="NoSpacing"/>
        <w:numPr>
          <w:ilvl w:val="0"/>
          <w:numId w:val="2"/>
        </w:numPr>
        <w:jc w:val="left"/>
        <w:rPr>
          <w:rFonts w:asciiTheme="minorHAnsi" w:hAnsiTheme="minorHAnsi" w:cstheme="minorHAnsi"/>
          <w:shd w:val="clear" w:color="auto" w:fill="FFFFFF"/>
          <w:lang w:bidi="ar-SA"/>
        </w:rPr>
      </w:pPr>
      <w:r w:rsidRPr="005A0827">
        <w:rPr>
          <w:rFonts w:asciiTheme="minorHAnsi" w:hAnsiTheme="minorHAnsi" w:cstheme="minorHAnsi"/>
          <w:shd w:val="clear" w:color="auto" w:fill="FFFFFF"/>
          <w:lang w:bidi="ar-SA"/>
        </w:rPr>
        <w:t>Solicited student opinion articles</w:t>
      </w:r>
      <w:r w:rsidR="003B5FA4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 and edited for grammatical correctness</w:t>
      </w:r>
    </w:p>
    <w:p w14:paraId="4500E083" w14:textId="5DBEF055" w:rsidR="00DE01CD" w:rsidRPr="005A0827" w:rsidRDefault="003B5FA4" w:rsidP="000726E8">
      <w:pPr>
        <w:pStyle w:val="NoSpacing"/>
        <w:numPr>
          <w:ilvl w:val="0"/>
          <w:numId w:val="2"/>
        </w:numPr>
        <w:jc w:val="left"/>
        <w:rPr>
          <w:rFonts w:asciiTheme="minorHAnsi" w:hAnsiTheme="minorHAnsi" w:cstheme="minorHAnsi"/>
          <w:shd w:val="clear" w:color="auto" w:fill="FFFFFF"/>
          <w:lang w:bidi="ar-SA"/>
        </w:rPr>
      </w:pPr>
      <w:r w:rsidRPr="005A0827">
        <w:rPr>
          <w:rFonts w:asciiTheme="minorHAnsi" w:hAnsiTheme="minorHAnsi" w:cstheme="minorHAnsi"/>
          <w:shd w:val="clear" w:color="auto" w:fill="FFFFFF"/>
          <w:lang w:bidi="ar-SA"/>
        </w:rPr>
        <w:t>C</w:t>
      </w:r>
      <w:r w:rsidR="00DE01CD" w:rsidRPr="005A0827">
        <w:rPr>
          <w:rFonts w:asciiTheme="minorHAnsi" w:hAnsiTheme="minorHAnsi" w:cstheme="minorHAnsi"/>
          <w:shd w:val="clear" w:color="auto" w:fill="FFFFFF"/>
          <w:lang w:bidi="ar-SA"/>
        </w:rPr>
        <w:t>opyedited and wrote article</w:t>
      </w:r>
      <w:r w:rsidRPr="005A0827">
        <w:rPr>
          <w:rFonts w:asciiTheme="minorHAnsi" w:hAnsiTheme="minorHAnsi" w:cstheme="minorHAnsi"/>
          <w:shd w:val="clear" w:color="auto" w:fill="FFFFFF"/>
          <w:lang w:bidi="ar-SA"/>
        </w:rPr>
        <w:t>s</w:t>
      </w:r>
      <w:r w:rsidR="00DE01CD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 for any section of the </w:t>
      </w:r>
      <w:r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weekly </w:t>
      </w:r>
      <w:r w:rsidR="00DE01CD" w:rsidRPr="005A0827">
        <w:rPr>
          <w:rFonts w:asciiTheme="minorHAnsi" w:hAnsiTheme="minorHAnsi" w:cstheme="minorHAnsi"/>
          <w:shd w:val="clear" w:color="auto" w:fill="FFFFFF"/>
          <w:lang w:bidi="ar-SA"/>
        </w:rPr>
        <w:t>publication</w:t>
      </w:r>
    </w:p>
    <w:p w14:paraId="4DB1DD27" w14:textId="77777777" w:rsidR="00DE01CD" w:rsidRPr="005A0827" w:rsidRDefault="00DE01CD" w:rsidP="000726E8">
      <w:pPr>
        <w:pStyle w:val="NoSpacing"/>
        <w:numPr>
          <w:ilvl w:val="0"/>
          <w:numId w:val="2"/>
        </w:numPr>
        <w:jc w:val="left"/>
        <w:rPr>
          <w:rFonts w:asciiTheme="minorHAnsi" w:hAnsiTheme="minorHAnsi" w:cstheme="minorHAnsi"/>
          <w:shd w:val="clear" w:color="auto" w:fill="FFFFFF"/>
          <w:lang w:bidi="ar-SA"/>
        </w:rPr>
      </w:pPr>
      <w:r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Designed section pages on a weekly basis using Adobe InDesign </w:t>
      </w:r>
    </w:p>
    <w:p w14:paraId="7F2D7E18" w14:textId="06982439" w:rsidR="00DE01CD" w:rsidRDefault="00DE01CD" w:rsidP="000726E8">
      <w:pPr>
        <w:pStyle w:val="NoSpacing"/>
        <w:numPr>
          <w:ilvl w:val="0"/>
          <w:numId w:val="2"/>
        </w:numPr>
        <w:jc w:val="left"/>
        <w:rPr>
          <w:rFonts w:asciiTheme="minorHAnsi" w:hAnsiTheme="minorHAnsi" w:cstheme="minorHAnsi"/>
          <w:shd w:val="clear" w:color="auto" w:fill="FFFFFF"/>
          <w:lang w:bidi="ar-SA"/>
        </w:rPr>
      </w:pPr>
      <w:r w:rsidRPr="005A0827">
        <w:rPr>
          <w:rFonts w:asciiTheme="minorHAnsi" w:hAnsiTheme="minorHAnsi" w:cstheme="minorHAnsi"/>
          <w:shd w:val="clear" w:color="auto" w:fill="FFFFFF"/>
          <w:lang w:bidi="ar-SA"/>
        </w:rPr>
        <w:t>Collaborated with production team regarding content needs and current events</w:t>
      </w:r>
    </w:p>
    <w:p w14:paraId="15B25D20" w14:textId="77777777" w:rsidR="00113CF5" w:rsidRPr="00113CF5" w:rsidRDefault="00113CF5" w:rsidP="00113CF5">
      <w:pPr>
        <w:pStyle w:val="NoSpacing"/>
        <w:ind w:left="720"/>
        <w:jc w:val="left"/>
        <w:rPr>
          <w:rFonts w:asciiTheme="minorHAnsi" w:hAnsiTheme="minorHAnsi" w:cstheme="minorHAnsi"/>
          <w:sz w:val="10"/>
          <w:szCs w:val="10"/>
          <w:shd w:val="clear" w:color="auto" w:fill="FFFFFF"/>
          <w:lang w:bidi="ar-SA"/>
        </w:rPr>
      </w:pPr>
    </w:p>
    <w:p w14:paraId="644A2A12" w14:textId="7A841D29" w:rsidR="00DE01CD" w:rsidRPr="005A0827" w:rsidRDefault="00DE01CD" w:rsidP="00DE01CD">
      <w:pPr>
        <w:shd w:val="clear" w:color="auto" w:fill="FFFFFF" w:themeFill="background1"/>
        <w:tabs>
          <w:tab w:val="right" w:pos="10260"/>
        </w:tabs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/>
        </w:rPr>
        <w:t xml:space="preserve">Bloomsburg University’s Warren Student Literary Journal, </w:t>
      </w:r>
      <w:r w:rsidRPr="005A0827">
        <w:rPr>
          <w:rFonts w:asciiTheme="minorHAnsi" w:hAnsiTheme="minorHAnsi" w:cstheme="minorHAnsi"/>
          <w:bCs/>
        </w:rPr>
        <w:t>Bloomsburg, PA</w:t>
      </w:r>
      <w:r w:rsidR="003B5FA4" w:rsidRPr="005A0827">
        <w:rPr>
          <w:rFonts w:asciiTheme="minorHAnsi" w:hAnsiTheme="minorHAnsi" w:cstheme="minorHAnsi"/>
          <w:bCs/>
        </w:rPr>
        <w:tab/>
      </w:r>
      <w:r w:rsidRPr="005A0827">
        <w:rPr>
          <w:rFonts w:asciiTheme="minorHAnsi" w:hAnsiTheme="minorHAnsi" w:cstheme="minorHAnsi"/>
          <w:b/>
        </w:rPr>
        <w:t>Aug. 2018 – May 2020</w:t>
      </w:r>
    </w:p>
    <w:p w14:paraId="0C3CE696" w14:textId="77777777" w:rsidR="00DE01CD" w:rsidRPr="005A0827" w:rsidRDefault="00DE01CD" w:rsidP="00DE01CD">
      <w:p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/>
        </w:rPr>
        <w:t>Intern - Lead Digital Editor | Lead Design Editor</w:t>
      </w:r>
      <w:r w:rsidRPr="005A0827">
        <w:rPr>
          <w:rFonts w:asciiTheme="minorHAnsi" w:hAnsiTheme="minorHAnsi" w:cstheme="minorHAnsi"/>
          <w:bCs/>
        </w:rPr>
        <w:t xml:space="preserve"> </w:t>
      </w:r>
    </w:p>
    <w:p w14:paraId="2A3E4A0B" w14:textId="77777777" w:rsidR="003B5FA4" w:rsidRPr="005A0827" w:rsidRDefault="00DE01CD" w:rsidP="000726E8">
      <w:pPr>
        <w:pStyle w:val="ListParagraph"/>
        <w:numPr>
          <w:ilvl w:val="0"/>
          <w:numId w:val="3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 xml:space="preserve">Designed and developed the </w:t>
      </w:r>
      <w:r w:rsidR="003B5FA4" w:rsidRPr="005A0827">
        <w:rPr>
          <w:rFonts w:asciiTheme="minorHAnsi" w:hAnsiTheme="minorHAnsi" w:cstheme="minorHAnsi"/>
          <w:bCs/>
        </w:rPr>
        <w:t xml:space="preserve">2019 and </w:t>
      </w:r>
      <w:r w:rsidRPr="005A0827">
        <w:rPr>
          <w:rFonts w:asciiTheme="minorHAnsi" w:hAnsiTheme="minorHAnsi" w:cstheme="minorHAnsi"/>
          <w:bCs/>
        </w:rPr>
        <w:t>2020 edition</w:t>
      </w:r>
      <w:r w:rsidR="003B5FA4" w:rsidRPr="005A0827">
        <w:rPr>
          <w:rFonts w:asciiTheme="minorHAnsi" w:hAnsiTheme="minorHAnsi" w:cstheme="minorHAnsi"/>
          <w:bCs/>
        </w:rPr>
        <w:t>s</w:t>
      </w:r>
      <w:r w:rsidRPr="005A0827">
        <w:rPr>
          <w:rFonts w:asciiTheme="minorHAnsi" w:hAnsiTheme="minorHAnsi" w:cstheme="minorHAnsi"/>
          <w:bCs/>
        </w:rPr>
        <w:t xml:space="preserve"> of the journal</w:t>
      </w:r>
    </w:p>
    <w:p w14:paraId="7A461B13" w14:textId="5E8D762B" w:rsidR="003B5FA4" w:rsidRPr="005A0827" w:rsidRDefault="003B5FA4" w:rsidP="000726E8">
      <w:pPr>
        <w:pStyle w:val="ListParagraph"/>
        <w:numPr>
          <w:ilvl w:val="0"/>
          <w:numId w:val="3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>W</w:t>
      </w:r>
      <w:r w:rsidR="00DE01CD" w:rsidRPr="005A0827">
        <w:rPr>
          <w:rFonts w:asciiTheme="minorHAnsi" w:hAnsiTheme="minorHAnsi" w:cstheme="minorHAnsi"/>
          <w:bCs/>
        </w:rPr>
        <w:t>rote and designed advertisements</w:t>
      </w:r>
      <w:r w:rsidR="00113CF5">
        <w:rPr>
          <w:rFonts w:asciiTheme="minorHAnsi" w:hAnsiTheme="minorHAnsi" w:cstheme="minorHAnsi"/>
          <w:bCs/>
        </w:rPr>
        <w:t>, organized and updated website</w:t>
      </w:r>
      <w:r w:rsidR="00DE01CD" w:rsidRPr="005A0827">
        <w:rPr>
          <w:rFonts w:asciiTheme="minorHAnsi" w:hAnsiTheme="minorHAnsi" w:cstheme="minorHAnsi"/>
          <w:bCs/>
        </w:rPr>
        <w:t xml:space="preserve"> </w:t>
      </w:r>
    </w:p>
    <w:p w14:paraId="59DE9AEE" w14:textId="0F20337A" w:rsidR="00DE01CD" w:rsidRPr="00113CF5" w:rsidRDefault="003B5FA4" w:rsidP="000726E8">
      <w:pPr>
        <w:pStyle w:val="ListParagraph"/>
        <w:numPr>
          <w:ilvl w:val="0"/>
          <w:numId w:val="3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>C</w:t>
      </w:r>
      <w:r w:rsidR="00DE01CD" w:rsidRPr="005A0827">
        <w:rPr>
          <w:rFonts w:asciiTheme="minorHAnsi" w:hAnsiTheme="minorHAnsi" w:cstheme="minorHAnsi"/>
          <w:bCs/>
        </w:rPr>
        <w:t>ollaborated with undergraduate writers and university administration</w:t>
      </w:r>
      <w:r w:rsidRPr="005A0827">
        <w:rPr>
          <w:rFonts w:asciiTheme="minorHAnsi" w:hAnsiTheme="minorHAnsi" w:cstheme="minorHAnsi"/>
          <w:bCs/>
        </w:rPr>
        <w:t xml:space="preserve"> to get final product printed</w:t>
      </w:r>
    </w:p>
    <w:p w14:paraId="5D67B4AF" w14:textId="77777777" w:rsidR="007F63C7" w:rsidRPr="00113CF5" w:rsidRDefault="007F63C7" w:rsidP="00F95707">
      <w:pPr>
        <w:tabs>
          <w:tab w:val="right" w:pos="10080"/>
        </w:tabs>
        <w:spacing w:after="0" w:line="240" w:lineRule="auto"/>
        <w:rPr>
          <w:rStyle w:val="IntenseReference1"/>
          <w:rFonts w:cstheme="minorHAnsi"/>
          <w:sz w:val="10"/>
          <w:szCs w:val="10"/>
        </w:rPr>
      </w:pPr>
    </w:p>
    <w:p w14:paraId="2B890F76" w14:textId="697D18E0" w:rsidR="00A27CA3" w:rsidRPr="007A2F8B" w:rsidRDefault="00A27CA3" w:rsidP="00A27CA3">
      <w:pPr>
        <w:pStyle w:val="Heading3"/>
        <w:spacing w:line="240" w:lineRule="auto"/>
        <w:rPr>
          <w:rStyle w:val="IntenseReference1"/>
          <w:rFonts w:cstheme="minorHAnsi"/>
          <w:u w:val="single"/>
        </w:rPr>
      </w:pPr>
      <w:r w:rsidRPr="007A2F8B">
        <w:rPr>
          <w:rStyle w:val="IntenseReference1"/>
          <w:rFonts w:cstheme="minorHAnsi"/>
          <w:u w:val="single"/>
        </w:rPr>
        <w:t>Other Professional</w:t>
      </w:r>
      <w:r w:rsidRPr="007A2F8B">
        <w:rPr>
          <w:rStyle w:val="IntenseReference1"/>
          <w:rFonts w:cstheme="minorHAnsi"/>
          <w:u w:val="single"/>
        </w:rPr>
        <w:t xml:space="preserve"> Experience </w:t>
      </w:r>
    </w:p>
    <w:p w14:paraId="72E40898" w14:textId="77777777" w:rsidR="007A2F8B" w:rsidRPr="005A0827" w:rsidRDefault="007A2F8B" w:rsidP="007A2F8B">
      <w:pPr>
        <w:tabs>
          <w:tab w:val="right" w:pos="10080"/>
        </w:tabs>
        <w:spacing w:after="0" w:line="24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Style w:val="IntenseReference1"/>
          <w:rFonts w:cstheme="minorHAnsi"/>
          <w:szCs w:val="20"/>
        </w:rPr>
        <w:t>City Center Development Corporation</w:t>
      </w:r>
      <w:r w:rsidRPr="005A0827">
        <w:rPr>
          <w:rStyle w:val="IntenseReference1"/>
          <w:rFonts w:cstheme="minorHAnsi"/>
          <w:szCs w:val="20"/>
        </w:rPr>
        <w:t xml:space="preserve">, </w:t>
      </w:r>
      <w:r>
        <w:rPr>
          <w:rStyle w:val="IntenseReference1"/>
          <w:rFonts w:cstheme="minorHAnsi"/>
          <w:b w:val="0"/>
          <w:bCs w:val="0"/>
          <w:szCs w:val="20"/>
        </w:rPr>
        <w:t>Allentown</w:t>
      </w:r>
      <w:r w:rsidRPr="005A0827">
        <w:rPr>
          <w:rStyle w:val="IntenseReference1"/>
          <w:rFonts w:cstheme="minorHAnsi"/>
          <w:b w:val="0"/>
          <w:szCs w:val="20"/>
        </w:rPr>
        <w:t>, PA</w:t>
      </w:r>
      <w:r w:rsidRPr="005A0827">
        <w:rPr>
          <w:rStyle w:val="IntenseReference1"/>
          <w:rFonts w:cstheme="minorHAnsi"/>
          <w:szCs w:val="20"/>
        </w:rPr>
        <w:tab/>
        <w:t>A</w:t>
      </w:r>
      <w:r>
        <w:rPr>
          <w:rStyle w:val="IntenseReference1"/>
          <w:rFonts w:cstheme="minorHAnsi"/>
          <w:szCs w:val="20"/>
        </w:rPr>
        <w:t>pril 2021</w:t>
      </w:r>
      <w:r w:rsidRPr="005A0827">
        <w:rPr>
          <w:rFonts w:asciiTheme="minorHAnsi" w:hAnsiTheme="minorHAnsi" w:cstheme="minorHAnsi"/>
          <w:b/>
          <w:color w:val="000000" w:themeColor="text1"/>
        </w:rPr>
        <w:t xml:space="preserve"> – </w:t>
      </w:r>
      <w:r>
        <w:rPr>
          <w:rFonts w:asciiTheme="minorHAnsi" w:hAnsiTheme="minorHAnsi" w:cstheme="minorHAnsi"/>
          <w:b/>
          <w:color w:val="000000" w:themeColor="text1"/>
        </w:rPr>
        <w:t>Present</w:t>
      </w:r>
    </w:p>
    <w:p w14:paraId="312A97AC" w14:textId="77777777" w:rsidR="007A2F8B" w:rsidRPr="005A0827" w:rsidRDefault="007A2F8B" w:rsidP="007A2F8B">
      <w:pPr>
        <w:spacing w:after="0" w:line="24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mmercial Real Estate Sales &amp; Leasing Assistant</w:t>
      </w:r>
    </w:p>
    <w:p w14:paraId="4A095D0D" w14:textId="77777777" w:rsidR="007A2F8B" w:rsidRPr="00D5552D" w:rsidRDefault="007A2F8B" w:rsidP="000726E8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D5552D">
        <w:rPr>
          <w:rFonts w:asciiTheme="minorHAnsi" w:hAnsiTheme="minorHAnsi" w:cstheme="minorHAnsi"/>
          <w:bCs/>
        </w:rPr>
        <w:t xml:space="preserve">Assist directors in locking in prospects and finalizing leases </w:t>
      </w:r>
    </w:p>
    <w:p w14:paraId="6443A512" w14:textId="77777777" w:rsidR="007A2F8B" w:rsidRPr="00D5552D" w:rsidRDefault="007A2F8B" w:rsidP="000726E8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D5552D">
        <w:rPr>
          <w:rFonts w:asciiTheme="minorHAnsi" w:hAnsiTheme="minorHAnsi" w:cstheme="minorHAnsi"/>
          <w:bCs/>
        </w:rPr>
        <w:t>Edit and proofread official documents including lease, license and management agreements</w:t>
      </w:r>
    </w:p>
    <w:p w14:paraId="12208C38" w14:textId="77777777" w:rsidR="007A2F8B" w:rsidRPr="00113CF5" w:rsidRDefault="007A2F8B" w:rsidP="000726E8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D5552D">
        <w:rPr>
          <w:rFonts w:asciiTheme="minorHAnsi" w:hAnsiTheme="minorHAnsi" w:cstheme="minorHAnsi"/>
          <w:bCs/>
        </w:rPr>
        <w:t xml:space="preserve">Educate prospects and the general public about various small business opportunities </w:t>
      </w:r>
    </w:p>
    <w:p w14:paraId="7E039EFB" w14:textId="77777777" w:rsidR="007A2F8B" w:rsidRPr="007A2F8B" w:rsidRDefault="007A2F8B" w:rsidP="00F95707">
      <w:pPr>
        <w:tabs>
          <w:tab w:val="right" w:pos="10080"/>
        </w:tabs>
        <w:spacing w:after="0" w:line="240" w:lineRule="auto"/>
        <w:rPr>
          <w:rStyle w:val="IntenseReference1"/>
          <w:rFonts w:cstheme="minorHAnsi"/>
          <w:sz w:val="10"/>
          <w:szCs w:val="10"/>
        </w:rPr>
      </w:pPr>
    </w:p>
    <w:p w14:paraId="32F486AC" w14:textId="28AD1DAE" w:rsidR="007B37D9" w:rsidRPr="005A0827" w:rsidRDefault="00C34965" w:rsidP="00F95707">
      <w:pPr>
        <w:tabs>
          <w:tab w:val="right" w:pos="10080"/>
        </w:tabs>
        <w:spacing w:after="0" w:line="240" w:lineRule="auto"/>
        <w:rPr>
          <w:rFonts w:asciiTheme="minorHAnsi" w:hAnsiTheme="minorHAnsi" w:cstheme="minorHAnsi"/>
          <w:b/>
          <w:color w:val="000000" w:themeColor="text1"/>
        </w:rPr>
      </w:pPr>
      <w:r w:rsidRPr="005A0827">
        <w:rPr>
          <w:rStyle w:val="IntenseReference1"/>
          <w:rFonts w:cstheme="minorHAnsi"/>
          <w:szCs w:val="20"/>
        </w:rPr>
        <w:t>The Giant Company</w:t>
      </w:r>
      <w:r w:rsidR="005319A9" w:rsidRPr="005A0827">
        <w:rPr>
          <w:rStyle w:val="IntenseReference1"/>
          <w:rFonts w:cstheme="minorHAnsi"/>
          <w:szCs w:val="20"/>
        </w:rPr>
        <w:t>,</w:t>
      </w:r>
      <w:r w:rsidR="00765049" w:rsidRPr="005A0827">
        <w:rPr>
          <w:rStyle w:val="IntenseReference1"/>
          <w:rFonts w:cstheme="minorHAnsi"/>
          <w:szCs w:val="20"/>
        </w:rPr>
        <w:t xml:space="preserve"> </w:t>
      </w:r>
      <w:r w:rsidRPr="005A0827">
        <w:rPr>
          <w:rStyle w:val="IntenseReference1"/>
          <w:rFonts w:cstheme="minorHAnsi"/>
          <w:b w:val="0"/>
          <w:szCs w:val="20"/>
        </w:rPr>
        <w:t>Bloomsburg</w:t>
      </w:r>
      <w:r w:rsidR="00765049" w:rsidRPr="005A0827">
        <w:rPr>
          <w:rStyle w:val="IntenseReference1"/>
          <w:rFonts w:cstheme="minorHAnsi"/>
          <w:b w:val="0"/>
          <w:szCs w:val="20"/>
        </w:rPr>
        <w:t>,</w:t>
      </w:r>
      <w:r w:rsidR="00D5552D">
        <w:rPr>
          <w:rStyle w:val="IntenseReference1"/>
          <w:rFonts w:cstheme="minorHAnsi"/>
          <w:b w:val="0"/>
          <w:szCs w:val="20"/>
        </w:rPr>
        <w:t xml:space="preserve"> Berwick, Hazleton and Reading</w:t>
      </w:r>
      <w:r w:rsidR="00765049" w:rsidRPr="005A0827">
        <w:rPr>
          <w:rStyle w:val="IntenseReference1"/>
          <w:rFonts w:cstheme="minorHAnsi"/>
          <w:b w:val="0"/>
          <w:szCs w:val="20"/>
        </w:rPr>
        <w:t xml:space="preserve"> PA</w:t>
      </w:r>
      <w:r w:rsidR="00765049" w:rsidRPr="005A0827">
        <w:rPr>
          <w:rStyle w:val="IntenseReference1"/>
          <w:rFonts w:cstheme="minorHAnsi"/>
          <w:szCs w:val="20"/>
        </w:rPr>
        <w:tab/>
      </w:r>
      <w:r w:rsidRPr="005A0827">
        <w:rPr>
          <w:rStyle w:val="IntenseReference1"/>
          <w:rFonts w:cstheme="minorHAnsi"/>
          <w:szCs w:val="20"/>
        </w:rPr>
        <w:t xml:space="preserve">Aug </w:t>
      </w:r>
      <w:r w:rsidR="00765049" w:rsidRPr="005A0827">
        <w:rPr>
          <w:rFonts w:asciiTheme="minorHAnsi" w:hAnsiTheme="minorHAnsi" w:cstheme="minorHAnsi"/>
          <w:b/>
          <w:color w:val="000000" w:themeColor="text1"/>
        </w:rPr>
        <w:t>20</w:t>
      </w:r>
      <w:r w:rsidR="00364733" w:rsidRPr="005A0827">
        <w:rPr>
          <w:rFonts w:asciiTheme="minorHAnsi" w:hAnsiTheme="minorHAnsi" w:cstheme="minorHAnsi"/>
          <w:b/>
          <w:color w:val="000000" w:themeColor="text1"/>
        </w:rPr>
        <w:t>15</w:t>
      </w:r>
      <w:r w:rsidR="00765049" w:rsidRPr="005A0827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5319A9" w:rsidRPr="005A0827">
        <w:rPr>
          <w:rFonts w:asciiTheme="minorHAnsi" w:hAnsiTheme="minorHAnsi" w:cstheme="minorHAnsi"/>
          <w:b/>
          <w:color w:val="000000" w:themeColor="text1"/>
        </w:rPr>
        <w:t>–</w:t>
      </w:r>
      <w:r w:rsidR="00765049" w:rsidRPr="005A0827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A27CA3" w:rsidRPr="005A0827">
        <w:rPr>
          <w:rFonts w:asciiTheme="minorHAnsi" w:hAnsiTheme="minorHAnsi" w:cstheme="minorHAnsi"/>
          <w:b/>
          <w:color w:val="000000" w:themeColor="text1"/>
        </w:rPr>
        <w:t>April 2021</w:t>
      </w:r>
    </w:p>
    <w:p w14:paraId="2AE4F803" w14:textId="359A2A03" w:rsidR="00794FC0" w:rsidRPr="005A0827" w:rsidRDefault="003D0EBA" w:rsidP="00172349">
      <w:pPr>
        <w:spacing w:after="0" w:line="240" w:lineRule="auto"/>
        <w:rPr>
          <w:rFonts w:asciiTheme="minorHAnsi" w:hAnsiTheme="minorHAnsi" w:cstheme="minorHAnsi"/>
          <w:b/>
        </w:rPr>
      </w:pPr>
      <w:bookmarkStart w:id="3" w:name="_Hlk528663418"/>
      <w:bookmarkStart w:id="4" w:name="_Hlk535737364"/>
      <w:r w:rsidRPr="005A0827">
        <w:rPr>
          <w:rFonts w:asciiTheme="minorHAnsi" w:hAnsiTheme="minorHAnsi" w:cstheme="minorHAnsi"/>
          <w:b/>
        </w:rPr>
        <w:t>Giant Direct Lead | Front End Manager | Management Intern | Cashier</w:t>
      </w:r>
    </w:p>
    <w:p w14:paraId="5797ADC4" w14:textId="6F65AAE2" w:rsidR="00B8033B" w:rsidRPr="00E46D53" w:rsidRDefault="00B8033B" w:rsidP="000726E8">
      <w:pPr>
        <w:pStyle w:val="ListParagraph"/>
        <w:numPr>
          <w:ilvl w:val="0"/>
          <w:numId w:val="9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ached other staff members in company expectations and role specific duties</w:t>
      </w:r>
    </w:p>
    <w:p w14:paraId="57170676" w14:textId="740A621A" w:rsidR="00176936" w:rsidRPr="005A0827" w:rsidRDefault="00E46D53" w:rsidP="000726E8">
      <w:pPr>
        <w:pStyle w:val="ListParagraph"/>
        <w:numPr>
          <w:ilvl w:val="0"/>
          <w:numId w:val="9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</w:t>
      </w:r>
      <w:r w:rsidR="00176936" w:rsidRPr="005A0827">
        <w:rPr>
          <w:rFonts w:asciiTheme="minorHAnsi" w:hAnsiTheme="minorHAnsi" w:cstheme="minorHAnsi"/>
          <w:bCs/>
        </w:rPr>
        <w:t>ommunicate</w:t>
      </w:r>
      <w:r>
        <w:rPr>
          <w:rFonts w:asciiTheme="minorHAnsi" w:hAnsiTheme="minorHAnsi" w:cstheme="minorHAnsi"/>
          <w:bCs/>
        </w:rPr>
        <w:t>d</w:t>
      </w:r>
      <w:r w:rsidR="00176936" w:rsidRPr="005A0827">
        <w:rPr>
          <w:rFonts w:asciiTheme="minorHAnsi" w:hAnsiTheme="minorHAnsi" w:cstheme="minorHAnsi"/>
          <w:bCs/>
        </w:rPr>
        <w:t xml:space="preserve"> effectively across departments</w:t>
      </w:r>
      <w:r>
        <w:rPr>
          <w:rFonts w:asciiTheme="minorHAnsi" w:hAnsiTheme="minorHAnsi" w:cstheme="minorHAnsi"/>
          <w:bCs/>
        </w:rPr>
        <w:t xml:space="preserve"> to ensure consistent customer satisfaction</w:t>
      </w:r>
      <w:r w:rsidR="00176936" w:rsidRPr="005A0827">
        <w:rPr>
          <w:rFonts w:asciiTheme="minorHAnsi" w:hAnsiTheme="minorHAnsi" w:cstheme="minorHAnsi"/>
          <w:bCs/>
        </w:rPr>
        <w:t xml:space="preserve"> </w:t>
      </w:r>
    </w:p>
    <w:p w14:paraId="4A79F993" w14:textId="540EC536" w:rsidR="00C830FD" w:rsidRPr="007A2F8B" w:rsidRDefault="00D71FD5" w:rsidP="000726E8">
      <w:pPr>
        <w:pStyle w:val="ListParagraph"/>
        <w:numPr>
          <w:ilvl w:val="0"/>
          <w:numId w:val="9"/>
        </w:numP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Cs/>
        </w:rPr>
      </w:pPr>
      <w:r w:rsidRPr="005A0827">
        <w:rPr>
          <w:rFonts w:asciiTheme="minorHAnsi" w:hAnsiTheme="minorHAnsi" w:cstheme="minorHAnsi"/>
          <w:bCs/>
        </w:rPr>
        <w:t>Advocate</w:t>
      </w:r>
      <w:r w:rsidR="00E46D53">
        <w:rPr>
          <w:rFonts w:asciiTheme="minorHAnsi" w:hAnsiTheme="minorHAnsi" w:cstheme="minorHAnsi"/>
          <w:bCs/>
        </w:rPr>
        <w:t>d</w:t>
      </w:r>
      <w:r w:rsidR="001605D0" w:rsidRPr="005A0827">
        <w:rPr>
          <w:rFonts w:asciiTheme="minorHAnsi" w:hAnsiTheme="minorHAnsi" w:cstheme="minorHAnsi"/>
          <w:bCs/>
        </w:rPr>
        <w:t xml:space="preserve"> </w:t>
      </w:r>
      <w:r w:rsidRPr="005A0827">
        <w:rPr>
          <w:rFonts w:asciiTheme="minorHAnsi" w:hAnsiTheme="minorHAnsi" w:cstheme="minorHAnsi"/>
          <w:bCs/>
        </w:rPr>
        <w:t>for additional head</w:t>
      </w:r>
      <w:r w:rsidR="0033625A" w:rsidRPr="005A0827">
        <w:rPr>
          <w:rFonts w:asciiTheme="minorHAnsi" w:hAnsiTheme="minorHAnsi" w:cstheme="minorHAnsi"/>
          <w:bCs/>
        </w:rPr>
        <w:t>c</w:t>
      </w:r>
      <w:r w:rsidRPr="005A0827">
        <w:rPr>
          <w:rFonts w:asciiTheme="minorHAnsi" w:hAnsiTheme="minorHAnsi" w:cstheme="minorHAnsi"/>
          <w:bCs/>
        </w:rPr>
        <w:t xml:space="preserve">ount to manage demand and </w:t>
      </w:r>
      <w:r w:rsidR="0033625A" w:rsidRPr="005A0827">
        <w:rPr>
          <w:rFonts w:asciiTheme="minorHAnsi" w:hAnsiTheme="minorHAnsi" w:cstheme="minorHAnsi"/>
          <w:bCs/>
        </w:rPr>
        <w:t xml:space="preserve">successfully build a team from </w:t>
      </w:r>
      <w:r w:rsidR="00634C9F" w:rsidRPr="005A0827">
        <w:rPr>
          <w:rFonts w:asciiTheme="minorHAnsi" w:hAnsiTheme="minorHAnsi" w:cstheme="minorHAnsi"/>
          <w:bCs/>
        </w:rPr>
        <w:t>3</w:t>
      </w:r>
      <w:r w:rsidR="0033625A" w:rsidRPr="005A0827">
        <w:rPr>
          <w:rFonts w:asciiTheme="minorHAnsi" w:hAnsiTheme="minorHAnsi" w:cstheme="minorHAnsi"/>
          <w:bCs/>
        </w:rPr>
        <w:t xml:space="preserve"> to 14 members </w:t>
      </w:r>
      <w:r w:rsidR="00113CF5" w:rsidRPr="007A2F8B">
        <w:rPr>
          <w:rFonts w:asciiTheme="minorHAnsi" w:hAnsiTheme="minorHAnsi" w:cstheme="minorHAnsi"/>
          <w:bCs/>
        </w:rPr>
        <w:t xml:space="preserve"> </w:t>
      </w:r>
    </w:p>
    <w:p w14:paraId="4D3AB171" w14:textId="77777777" w:rsidR="00EC13DD" w:rsidRPr="007A2F8B" w:rsidRDefault="00EC13DD" w:rsidP="00EC13DD">
      <w:pPr>
        <w:pStyle w:val="ListParagraph"/>
        <w:shd w:val="clear" w:color="auto" w:fill="FFFFFF" w:themeFill="background1"/>
        <w:spacing w:after="0" w:line="240" w:lineRule="auto"/>
        <w:ind w:left="360"/>
        <w:jc w:val="left"/>
        <w:rPr>
          <w:rFonts w:asciiTheme="minorHAnsi" w:hAnsiTheme="minorHAnsi" w:cstheme="minorHAnsi"/>
          <w:bCs/>
          <w:sz w:val="10"/>
          <w:szCs w:val="10"/>
        </w:rPr>
      </w:pPr>
    </w:p>
    <w:p w14:paraId="260D63C1" w14:textId="77777777" w:rsidR="000E599F" w:rsidRPr="005A0827" w:rsidRDefault="000E599F" w:rsidP="000E599F">
      <w:pPr>
        <w:pStyle w:val="Heading3"/>
        <w:pBdr>
          <w:bottom w:val="single" w:sz="4" w:space="1" w:color="17365D" w:themeColor="text2" w:themeShade="BF"/>
        </w:pBdr>
        <w:spacing w:line="240" w:lineRule="auto"/>
        <w:rPr>
          <w:rFonts w:asciiTheme="minorHAnsi" w:hAnsiTheme="minorHAnsi" w:cstheme="minorHAnsi"/>
          <w:smallCaps w:val="0"/>
          <w:color w:val="FF0000"/>
          <w:sz w:val="2"/>
          <w:szCs w:val="2"/>
        </w:rPr>
      </w:pPr>
    </w:p>
    <w:bookmarkEnd w:id="3"/>
    <w:bookmarkEnd w:id="4"/>
    <w:p w14:paraId="6CCDB5D8" w14:textId="77777777" w:rsidR="00AA2A83" w:rsidRPr="005A0827" w:rsidRDefault="00AA2A83" w:rsidP="008662FF">
      <w:pPr>
        <w:pStyle w:val="NoSpacing"/>
        <w:jc w:val="left"/>
        <w:rPr>
          <w:rFonts w:asciiTheme="minorHAnsi" w:hAnsiTheme="minorHAnsi" w:cstheme="minorHAnsi"/>
          <w:b/>
          <w:bCs/>
          <w:sz w:val="4"/>
          <w:szCs w:val="4"/>
          <w:u w:val="single"/>
          <w:shd w:val="clear" w:color="auto" w:fill="FFFFFF"/>
          <w:lang w:bidi="ar-SA"/>
        </w:rPr>
      </w:pPr>
    </w:p>
    <w:p w14:paraId="497FC5A6" w14:textId="4114F76C" w:rsidR="008662FF" w:rsidRPr="007A2F8B" w:rsidRDefault="00FE2396" w:rsidP="008662FF">
      <w:pPr>
        <w:pStyle w:val="NoSpacing"/>
        <w:jc w:val="left"/>
        <w:rPr>
          <w:rFonts w:asciiTheme="minorHAnsi" w:hAnsiTheme="minorHAnsi" w:cstheme="minorHAnsi"/>
          <w:b/>
          <w:bCs/>
          <w:u w:val="single"/>
          <w:shd w:val="clear" w:color="auto" w:fill="FFFFFF"/>
          <w:lang w:bidi="ar-SA"/>
        </w:rPr>
      </w:pPr>
      <w:r w:rsidRPr="007A2F8B">
        <w:rPr>
          <w:rFonts w:asciiTheme="minorHAnsi" w:hAnsiTheme="minorHAnsi" w:cstheme="minorHAnsi"/>
          <w:b/>
          <w:bCs/>
          <w:u w:val="single"/>
          <w:shd w:val="clear" w:color="auto" w:fill="FFFFFF"/>
          <w:lang w:bidi="ar-SA"/>
        </w:rPr>
        <w:t>Leadership &amp; Awards</w:t>
      </w:r>
    </w:p>
    <w:p w14:paraId="146AF008" w14:textId="4D068B5A" w:rsidR="008662FF" w:rsidRPr="005A0827" w:rsidRDefault="008662FF" w:rsidP="00331810">
      <w:pPr>
        <w:pStyle w:val="NoSpacing"/>
        <w:jc w:val="left"/>
        <w:rPr>
          <w:rFonts w:asciiTheme="minorHAnsi" w:hAnsiTheme="minorHAnsi" w:cstheme="minorHAnsi"/>
          <w:shd w:val="clear" w:color="auto" w:fill="FFFFFF"/>
          <w:lang w:bidi="ar-SA"/>
        </w:rPr>
      </w:pPr>
      <w:r w:rsidRPr="005A0827">
        <w:rPr>
          <w:rFonts w:asciiTheme="minorHAnsi" w:hAnsiTheme="minorHAnsi" w:cstheme="minorHAnsi"/>
          <w:shd w:val="clear" w:color="auto" w:fill="FFFFFF"/>
          <w:lang w:bidi="ar-SA"/>
        </w:rPr>
        <w:t>Outstanding English Major Award (Literature) –Spring 2020</w:t>
      </w:r>
      <w:r w:rsidR="00331810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 | </w:t>
      </w:r>
      <w:r w:rsidRPr="005A0827">
        <w:rPr>
          <w:rFonts w:asciiTheme="minorHAnsi" w:hAnsiTheme="minorHAnsi" w:cstheme="minorHAnsi"/>
          <w:shd w:val="clear" w:color="auto" w:fill="FFFFFF"/>
          <w:lang w:bidi="ar-SA"/>
        </w:rPr>
        <w:t>Baillie Award for the Critical Literary Essay –Spring 2020</w:t>
      </w:r>
    </w:p>
    <w:p w14:paraId="4AC3EB0C" w14:textId="52065573" w:rsidR="008662FF" w:rsidRPr="005A0827" w:rsidRDefault="008662FF" w:rsidP="00331810">
      <w:pPr>
        <w:pStyle w:val="NoSpacing"/>
        <w:jc w:val="left"/>
        <w:rPr>
          <w:rFonts w:asciiTheme="minorHAnsi" w:hAnsiTheme="minorHAnsi" w:cstheme="minorHAnsi"/>
          <w:lang w:bidi="ar-SA"/>
        </w:rPr>
      </w:pPr>
      <w:r w:rsidRPr="005A0827">
        <w:rPr>
          <w:rFonts w:asciiTheme="minorHAnsi" w:hAnsiTheme="minorHAnsi" w:cstheme="minorHAnsi"/>
          <w:shd w:val="clear" w:color="auto" w:fill="FFFFFF"/>
          <w:lang w:bidi="ar-SA"/>
        </w:rPr>
        <w:t>Margaret Bittner Parke Scholarship –Fall 2019</w:t>
      </w:r>
      <w:r w:rsidR="00331810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 | </w:t>
      </w:r>
      <w:r w:rsidR="00FE2396" w:rsidRPr="005A0827">
        <w:rPr>
          <w:rFonts w:asciiTheme="minorHAnsi" w:hAnsiTheme="minorHAnsi" w:cstheme="minorHAnsi"/>
          <w:shd w:val="clear" w:color="auto" w:fill="FFFFFF"/>
          <w:lang w:bidi="ar-SA"/>
        </w:rPr>
        <w:t>Phi Sigma Pi National Honor Fraternity, President 2017 –2020</w:t>
      </w:r>
      <w:r w:rsidR="007A2F8B">
        <w:rPr>
          <w:rFonts w:asciiTheme="minorHAnsi" w:hAnsiTheme="minorHAnsi" w:cstheme="minorHAnsi"/>
          <w:shd w:val="clear" w:color="auto" w:fill="FFFFFF"/>
          <w:lang w:bidi="ar-SA"/>
        </w:rPr>
        <w:t xml:space="preserve"> </w:t>
      </w:r>
      <w:r w:rsidR="007A2F8B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| </w:t>
      </w:r>
      <w:r w:rsidR="007A2F8B">
        <w:rPr>
          <w:rFonts w:asciiTheme="minorHAnsi" w:hAnsiTheme="minorHAnsi" w:cstheme="minorHAnsi"/>
          <w:shd w:val="clear" w:color="auto" w:fill="FFFFFF"/>
          <w:lang w:bidi="ar-SA"/>
        </w:rPr>
        <w:t>Sigma Tau Delta International English Honor Society</w:t>
      </w:r>
      <w:r w:rsidR="007A2F8B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, </w:t>
      </w:r>
      <w:r w:rsidR="007A2F8B">
        <w:rPr>
          <w:rFonts w:asciiTheme="minorHAnsi" w:hAnsiTheme="minorHAnsi" w:cstheme="minorHAnsi"/>
          <w:shd w:val="clear" w:color="auto" w:fill="FFFFFF"/>
          <w:lang w:bidi="ar-SA"/>
        </w:rPr>
        <w:t>VP</w:t>
      </w:r>
      <w:r w:rsidR="007A2F8B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 201</w:t>
      </w:r>
      <w:r w:rsidR="00D5552D">
        <w:rPr>
          <w:rFonts w:asciiTheme="minorHAnsi" w:hAnsiTheme="minorHAnsi" w:cstheme="minorHAnsi"/>
          <w:shd w:val="clear" w:color="auto" w:fill="FFFFFF"/>
          <w:lang w:bidi="ar-SA"/>
        </w:rPr>
        <w:t>8 – 2020</w:t>
      </w:r>
      <w:r w:rsidR="00AA2A83" w:rsidRPr="005A0827">
        <w:rPr>
          <w:rFonts w:asciiTheme="minorHAnsi" w:hAnsiTheme="minorHAnsi" w:cstheme="minorHAnsi"/>
          <w:shd w:val="clear" w:color="auto" w:fill="FFFFFF"/>
          <w:lang w:bidi="ar-SA"/>
        </w:rPr>
        <w:t xml:space="preserve"> | </w:t>
      </w:r>
      <w:r w:rsidRPr="005A0827">
        <w:rPr>
          <w:rFonts w:asciiTheme="minorHAnsi" w:hAnsiTheme="minorHAnsi" w:cstheme="minorHAnsi"/>
          <w:shd w:val="clear" w:color="auto" w:fill="FFFFFF"/>
          <w:lang w:bidi="ar-SA"/>
        </w:rPr>
        <w:t>Board of Governors Scholar – Member 2019 – 2020</w:t>
      </w:r>
    </w:p>
    <w:sectPr w:rsidR="008662FF" w:rsidRPr="005A0827" w:rsidSect="000E599F">
      <w:type w:val="continuous"/>
      <w:pgSz w:w="12240" w:h="15840" w:code="1"/>
      <w:pgMar w:top="720" w:right="810" w:bottom="720" w:left="1080" w:header="720" w:footer="720" w:gutter="0"/>
      <w:cols w:space="27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03EF7" w14:textId="77777777" w:rsidR="000726E8" w:rsidRDefault="000726E8" w:rsidP="008D2B8A">
      <w:pPr>
        <w:spacing w:after="0" w:line="240" w:lineRule="auto"/>
      </w:pPr>
      <w:r>
        <w:separator/>
      </w:r>
    </w:p>
  </w:endnote>
  <w:endnote w:type="continuationSeparator" w:id="0">
    <w:p w14:paraId="29EF0B14" w14:textId="77777777" w:rsidR="000726E8" w:rsidRDefault="000726E8" w:rsidP="008D2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3657B" w14:textId="77777777" w:rsidR="000726E8" w:rsidRDefault="000726E8" w:rsidP="008D2B8A">
      <w:pPr>
        <w:spacing w:after="0" w:line="240" w:lineRule="auto"/>
      </w:pPr>
      <w:r>
        <w:separator/>
      </w:r>
    </w:p>
  </w:footnote>
  <w:footnote w:type="continuationSeparator" w:id="0">
    <w:p w14:paraId="5EEC764C" w14:textId="77777777" w:rsidR="000726E8" w:rsidRDefault="000726E8" w:rsidP="008D2B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9036D"/>
    <w:multiLevelType w:val="hybridMultilevel"/>
    <w:tmpl w:val="4ABA1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C4282"/>
    <w:multiLevelType w:val="hybridMultilevel"/>
    <w:tmpl w:val="35F2C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trike w:val="0"/>
        <w:color w:val="17365D" w:themeColor="text2" w:themeShade="BF"/>
        <w:sz w:val="2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D1A47"/>
    <w:multiLevelType w:val="hybridMultilevel"/>
    <w:tmpl w:val="A49A2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8339D"/>
    <w:multiLevelType w:val="hybridMultilevel"/>
    <w:tmpl w:val="FFECA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trike w:val="0"/>
        <w:color w:val="17365D" w:themeColor="text2" w:themeShade="BF"/>
        <w:sz w:val="2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F45A3"/>
    <w:multiLevelType w:val="hybridMultilevel"/>
    <w:tmpl w:val="A55C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27F2F"/>
    <w:multiLevelType w:val="hybridMultilevel"/>
    <w:tmpl w:val="B8D09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34D67"/>
    <w:multiLevelType w:val="hybridMultilevel"/>
    <w:tmpl w:val="588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53BE8"/>
    <w:multiLevelType w:val="hybridMultilevel"/>
    <w:tmpl w:val="CD721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 w16cid:durableId="2057703682">
    <w:abstractNumId w:val="8"/>
  </w:num>
  <w:num w:numId="2" w16cid:durableId="876550371">
    <w:abstractNumId w:val="0"/>
  </w:num>
  <w:num w:numId="3" w16cid:durableId="2006668970">
    <w:abstractNumId w:val="7"/>
  </w:num>
  <w:num w:numId="4" w16cid:durableId="1576209545">
    <w:abstractNumId w:val="2"/>
  </w:num>
  <w:num w:numId="5" w16cid:durableId="970945043">
    <w:abstractNumId w:val="4"/>
  </w:num>
  <w:num w:numId="6" w16cid:durableId="2137680080">
    <w:abstractNumId w:val="6"/>
  </w:num>
  <w:num w:numId="7" w16cid:durableId="636302497">
    <w:abstractNumId w:val="5"/>
  </w:num>
  <w:num w:numId="8" w16cid:durableId="1539927840">
    <w:abstractNumId w:val="3"/>
  </w:num>
  <w:num w:numId="9" w16cid:durableId="744886436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504" w:allStyles="0" w:customStyles="0" w:latentStyles="1" w:stylesInUse="0" w:headingStyles="0" w:numberingStyles="0" w:tableStyles="0" w:directFormattingOnRuns="1" w:directFormattingOnParagraphs="0" w:directFormattingOnNumbering="1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zQ3NDQwNTQ0MjFV0lEKTi0uzszPAykwqgUAfDNMnSwAAAA="/>
  </w:docVars>
  <w:rsids>
    <w:rsidRoot w:val="00D37A2E"/>
    <w:rsid w:val="000027AF"/>
    <w:rsid w:val="00002CA5"/>
    <w:rsid w:val="00004ECA"/>
    <w:rsid w:val="000119FD"/>
    <w:rsid w:val="00014A64"/>
    <w:rsid w:val="00015EC1"/>
    <w:rsid w:val="000176FD"/>
    <w:rsid w:val="00017FC8"/>
    <w:rsid w:val="00025B03"/>
    <w:rsid w:val="00025CAE"/>
    <w:rsid w:val="000262AC"/>
    <w:rsid w:val="00026ED2"/>
    <w:rsid w:val="0003472A"/>
    <w:rsid w:val="000412DF"/>
    <w:rsid w:val="00042844"/>
    <w:rsid w:val="00044F0A"/>
    <w:rsid w:val="00044F33"/>
    <w:rsid w:val="00052D7F"/>
    <w:rsid w:val="00055ED7"/>
    <w:rsid w:val="0005675E"/>
    <w:rsid w:val="00060F27"/>
    <w:rsid w:val="00070DC4"/>
    <w:rsid w:val="000726E8"/>
    <w:rsid w:val="00076B12"/>
    <w:rsid w:val="0008018B"/>
    <w:rsid w:val="00084989"/>
    <w:rsid w:val="000867B1"/>
    <w:rsid w:val="00091389"/>
    <w:rsid w:val="00092AFB"/>
    <w:rsid w:val="00095BC4"/>
    <w:rsid w:val="000A147C"/>
    <w:rsid w:val="000A19AE"/>
    <w:rsid w:val="000A20E7"/>
    <w:rsid w:val="000A2AA2"/>
    <w:rsid w:val="000A7002"/>
    <w:rsid w:val="000B1EA1"/>
    <w:rsid w:val="000B3AEE"/>
    <w:rsid w:val="000B4F90"/>
    <w:rsid w:val="000C0E09"/>
    <w:rsid w:val="000C0E0D"/>
    <w:rsid w:val="000C26C0"/>
    <w:rsid w:val="000C32D4"/>
    <w:rsid w:val="000C38A8"/>
    <w:rsid w:val="000C3C75"/>
    <w:rsid w:val="000D4566"/>
    <w:rsid w:val="000D4F61"/>
    <w:rsid w:val="000D6F74"/>
    <w:rsid w:val="000D7797"/>
    <w:rsid w:val="000E1973"/>
    <w:rsid w:val="000E3F26"/>
    <w:rsid w:val="000E4CE1"/>
    <w:rsid w:val="000E539A"/>
    <w:rsid w:val="000E599F"/>
    <w:rsid w:val="000E7732"/>
    <w:rsid w:val="000F18C6"/>
    <w:rsid w:val="000F2057"/>
    <w:rsid w:val="000F5C8A"/>
    <w:rsid w:val="000F6700"/>
    <w:rsid w:val="0010293C"/>
    <w:rsid w:val="001064C2"/>
    <w:rsid w:val="001101B3"/>
    <w:rsid w:val="00112922"/>
    <w:rsid w:val="00113B12"/>
    <w:rsid w:val="00113CF5"/>
    <w:rsid w:val="00114261"/>
    <w:rsid w:val="00117E27"/>
    <w:rsid w:val="0012135B"/>
    <w:rsid w:val="00121C21"/>
    <w:rsid w:val="00122FA7"/>
    <w:rsid w:val="00123FC2"/>
    <w:rsid w:val="00124179"/>
    <w:rsid w:val="001247AA"/>
    <w:rsid w:val="001250FC"/>
    <w:rsid w:val="001254D3"/>
    <w:rsid w:val="00127611"/>
    <w:rsid w:val="00130CB2"/>
    <w:rsid w:val="00141686"/>
    <w:rsid w:val="00145250"/>
    <w:rsid w:val="00146DFF"/>
    <w:rsid w:val="00147401"/>
    <w:rsid w:val="0015262C"/>
    <w:rsid w:val="00156249"/>
    <w:rsid w:val="00157172"/>
    <w:rsid w:val="001605D0"/>
    <w:rsid w:val="001613DC"/>
    <w:rsid w:val="0016428B"/>
    <w:rsid w:val="001645D9"/>
    <w:rsid w:val="0016460C"/>
    <w:rsid w:val="00166578"/>
    <w:rsid w:val="00170D64"/>
    <w:rsid w:val="001721DF"/>
    <w:rsid w:val="00172349"/>
    <w:rsid w:val="00175D2C"/>
    <w:rsid w:val="00176134"/>
    <w:rsid w:val="00176936"/>
    <w:rsid w:val="00177435"/>
    <w:rsid w:val="001776CA"/>
    <w:rsid w:val="00177CF2"/>
    <w:rsid w:val="0018496E"/>
    <w:rsid w:val="00185E0A"/>
    <w:rsid w:val="001941CB"/>
    <w:rsid w:val="0019620C"/>
    <w:rsid w:val="001A3281"/>
    <w:rsid w:val="001A5BE1"/>
    <w:rsid w:val="001B0884"/>
    <w:rsid w:val="001B10A1"/>
    <w:rsid w:val="001B1250"/>
    <w:rsid w:val="001B29DE"/>
    <w:rsid w:val="001B3DAB"/>
    <w:rsid w:val="001B430D"/>
    <w:rsid w:val="001B49E7"/>
    <w:rsid w:val="001B6AB9"/>
    <w:rsid w:val="001C3B34"/>
    <w:rsid w:val="001C5158"/>
    <w:rsid w:val="001C533B"/>
    <w:rsid w:val="001C6CFA"/>
    <w:rsid w:val="001D130E"/>
    <w:rsid w:val="001D2827"/>
    <w:rsid w:val="001D3635"/>
    <w:rsid w:val="001D669A"/>
    <w:rsid w:val="001E5309"/>
    <w:rsid w:val="001E5E57"/>
    <w:rsid w:val="001E7248"/>
    <w:rsid w:val="001F0B6A"/>
    <w:rsid w:val="001F72E7"/>
    <w:rsid w:val="00202387"/>
    <w:rsid w:val="00203D04"/>
    <w:rsid w:val="00203F37"/>
    <w:rsid w:val="002046C9"/>
    <w:rsid w:val="00213A49"/>
    <w:rsid w:val="00216DED"/>
    <w:rsid w:val="0022659E"/>
    <w:rsid w:val="00226BA8"/>
    <w:rsid w:val="002338F8"/>
    <w:rsid w:val="00236491"/>
    <w:rsid w:val="00237B43"/>
    <w:rsid w:val="002404EB"/>
    <w:rsid w:val="00240541"/>
    <w:rsid w:val="00242ABF"/>
    <w:rsid w:val="00242BE5"/>
    <w:rsid w:val="0024547B"/>
    <w:rsid w:val="002456D3"/>
    <w:rsid w:val="00245731"/>
    <w:rsid w:val="002465F2"/>
    <w:rsid w:val="00247159"/>
    <w:rsid w:val="00247F74"/>
    <w:rsid w:val="00251076"/>
    <w:rsid w:val="002526BD"/>
    <w:rsid w:val="00252DD1"/>
    <w:rsid w:val="0025691A"/>
    <w:rsid w:val="002655E6"/>
    <w:rsid w:val="00266B61"/>
    <w:rsid w:val="00267DD7"/>
    <w:rsid w:val="00270B41"/>
    <w:rsid w:val="00270D75"/>
    <w:rsid w:val="00272909"/>
    <w:rsid w:val="00273E2A"/>
    <w:rsid w:val="00281693"/>
    <w:rsid w:val="0028788A"/>
    <w:rsid w:val="00287ADA"/>
    <w:rsid w:val="00290963"/>
    <w:rsid w:val="00290C6C"/>
    <w:rsid w:val="00291AAD"/>
    <w:rsid w:val="00294C33"/>
    <w:rsid w:val="00295F49"/>
    <w:rsid w:val="002A1A30"/>
    <w:rsid w:val="002A449D"/>
    <w:rsid w:val="002A5DB2"/>
    <w:rsid w:val="002A681E"/>
    <w:rsid w:val="002A6ABF"/>
    <w:rsid w:val="002B1F1A"/>
    <w:rsid w:val="002B335B"/>
    <w:rsid w:val="002B36B8"/>
    <w:rsid w:val="002B3A57"/>
    <w:rsid w:val="002B493D"/>
    <w:rsid w:val="002B59F1"/>
    <w:rsid w:val="002B62D9"/>
    <w:rsid w:val="002B6CC7"/>
    <w:rsid w:val="002B7F17"/>
    <w:rsid w:val="002C16B5"/>
    <w:rsid w:val="002C25FE"/>
    <w:rsid w:val="002C2ABA"/>
    <w:rsid w:val="002C3939"/>
    <w:rsid w:val="002D0E2A"/>
    <w:rsid w:val="002D3239"/>
    <w:rsid w:val="002D4DA7"/>
    <w:rsid w:val="002D6AAF"/>
    <w:rsid w:val="002E17AB"/>
    <w:rsid w:val="002E1CCA"/>
    <w:rsid w:val="002E28FD"/>
    <w:rsid w:val="002E60A2"/>
    <w:rsid w:val="002F09AE"/>
    <w:rsid w:val="002F54CB"/>
    <w:rsid w:val="0030054B"/>
    <w:rsid w:val="00300C28"/>
    <w:rsid w:val="0030363A"/>
    <w:rsid w:val="00305DB1"/>
    <w:rsid w:val="00306888"/>
    <w:rsid w:val="00312CE5"/>
    <w:rsid w:val="00313478"/>
    <w:rsid w:val="00314660"/>
    <w:rsid w:val="00314672"/>
    <w:rsid w:val="003163A0"/>
    <w:rsid w:val="0031778D"/>
    <w:rsid w:val="00317AFF"/>
    <w:rsid w:val="00320494"/>
    <w:rsid w:val="003224AD"/>
    <w:rsid w:val="00323AEE"/>
    <w:rsid w:val="00325CFF"/>
    <w:rsid w:val="00327B8E"/>
    <w:rsid w:val="00331810"/>
    <w:rsid w:val="00333649"/>
    <w:rsid w:val="003348DD"/>
    <w:rsid w:val="0033625A"/>
    <w:rsid w:val="00340582"/>
    <w:rsid w:val="003417B4"/>
    <w:rsid w:val="003461D2"/>
    <w:rsid w:val="00346B29"/>
    <w:rsid w:val="00350DCF"/>
    <w:rsid w:val="00354A69"/>
    <w:rsid w:val="00356287"/>
    <w:rsid w:val="003625CB"/>
    <w:rsid w:val="003636DE"/>
    <w:rsid w:val="00363CAC"/>
    <w:rsid w:val="00364733"/>
    <w:rsid w:val="00365111"/>
    <w:rsid w:val="00367E21"/>
    <w:rsid w:val="00371D5A"/>
    <w:rsid w:val="00374A2E"/>
    <w:rsid w:val="00377B7B"/>
    <w:rsid w:val="00382FE5"/>
    <w:rsid w:val="00384F1B"/>
    <w:rsid w:val="00385367"/>
    <w:rsid w:val="00385D85"/>
    <w:rsid w:val="0039123F"/>
    <w:rsid w:val="003914E1"/>
    <w:rsid w:val="00392D20"/>
    <w:rsid w:val="0039390D"/>
    <w:rsid w:val="00394BC8"/>
    <w:rsid w:val="003A02EB"/>
    <w:rsid w:val="003A363F"/>
    <w:rsid w:val="003A3782"/>
    <w:rsid w:val="003A4044"/>
    <w:rsid w:val="003A66C7"/>
    <w:rsid w:val="003A7368"/>
    <w:rsid w:val="003A7DA8"/>
    <w:rsid w:val="003B00B0"/>
    <w:rsid w:val="003B141C"/>
    <w:rsid w:val="003B17E6"/>
    <w:rsid w:val="003B36AB"/>
    <w:rsid w:val="003B5FA4"/>
    <w:rsid w:val="003C1BBF"/>
    <w:rsid w:val="003C385F"/>
    <w:rsid w:val="003C4E60"/>
    <w:rsid w:val="003C7062"/>
    <w:rsid w:val="003C7A21"/>
    <w:rsid w:val="003C7A7C"/>
    <w:rsid w:val="003D0E76"/>
    <w:rsid w:val="003D0EBA"/>
    <w:rsid w:val="003E231E"/>
    <w:rsid w:val="003E32BE"/>
    <w:rsid w:val="003E70C3"/>
    <w:rsid w:val="003F2265"/>
    <w:rsid w:val="003F23A5"/>
    <w:rsid w:val="003F3504"/>
    <w:rsid w:val="003F4133"/>
    <w:rsid w:val="00402B28"/>
    <w:rsid w:val="00403EA4"/>
    <w:rsid w:val="004045E8"/>
    <w:rsid w:val="00406CC0"/>
    <w:rsid w:val="0042132B"/>
    <w:rsid w:val="004239E1"/>
    <w:rsid w:val="0042548D"/>
    <w:rsid w:val="0042595D"/>
    <w:rsid w:val="0043075B"/>
    <w:rsid w:val="00433B47"/>
    <w:rsid w:val="00433BB6"/>
    <w:rsid w:val="004377ED"/>
    <w:rsid w:val="0044409F"/>
    <w:rsid w:val="00446873"/>
    <w:rsid w:val="004500A2"/>
    <w:rsid w:val="0045478D"/>
    <w:rsid w:val="004562E9"/>
    <w:rsid w:val="00461E18"/>
    <w:rsid w:val="004621A3"/>
    <w:rsid w:val="00462B4C"/>
    <w:rsid w:val="004632B4"/>
    <w:rsid w:val="004642C2"/>
    <w:rsid w:val="004646E7"/>
    <w:rsid w:val="00466062"/>
    <w:rsid w:val="00470D31"/>
    <w:rsid w:val="004747C3"/>
    <w:rsid w:val="00474C57"/>
    <w:rsid w:val="0047563D"/>
    <w:rsid w:val="0047742F"/>
    <w:rsid w:val="00484678"/>
    <w:rsid w:val="00484B03"/>
    <w:rsid w:val="004877FF"/>
    <w:rsid w:val="00490B88"/>
    <w:rsid w:val="0049431C"/>
    <w:rsid w:val="00496008"/>
    <w:rsid w:val="004A1FA9"/>
    <w:rsid w:val="004A5645"/>
    <w:rsid w:val="004A619A"/>
    <w:rsid w:val="004A62C4"/>
    <w:rsid w:val="004B4E96"/>
    <w:rsid w:val="004B7402"/>
    <w:rsid w:val="004C259C"/>
    <w:rsid w:val="004C38FB"/>
    <w:rsid w:val="004C42DA"/>
    <w:rsid w:val="004D2D68"/>
    <w:rsid w:val="004D5171"/>
    <w:rsid w:val="004D5186"/>
    <w:rsid w:val="004D5C6C"/>
    <w:rsid w:val="004D6EF4"/>
    <w:rsid w:val="004E01A9"/>
    <w:rsid w:val="004E37FE"/>
    <w:rsid w:val="004E553C"/>
    <w:rsid w:val="004E5E38"/>
    <w:rsid w:val="004E753D"/>
    <w:rsid w:val="004E778A"/>
    <w:rsid w:val="004F18D4"/>
    <w:rsid w:val="004F5DEA"/>
    <w:rsid w:val="004F7C82"/>
    <w:rsid w:val="0050031C"/>
    <w:rsid w:val="00501A4A"/>
    <w:rsid w:val="00506C2D"/>
    <w:rsid w:val="00511259"/>
    <w:rsid w:val="00514F9C"/>
    <w:rsid w:val="005226A5"/>
    <w:rsid w:val="00525105"/>
    <w:rsid w:val="005251CB"/>
    <w:rsid w:val="005261D0"/>
    <w:rsid w:val="00526C60"/>
    <w:rsid w:val="005319A9"/>
    <w:rsid w:val="00537576"/>
    <w:rsid w:val="00541BBC"/>
    <w:rsid w:val="00542326"/>
    <w:rsid w:val="00543C9A"/>
    <w:rsid w:val="0055278C"/>
    <w:rsid w:val="00552AFD"/>
    <w:rsid w:val="00554555"/>
    <w:rsid w:val="005551D7"/>
    <w:rsid w:val="00556DEA"/>
    <w:rsid w:val="005609E3"/>
    <w:rsid w:val="00560B40"/>
    <w:rsid w:val="00561DE4"/>
    <w:rsid w:val="0056230C"/>
    <w:rsid w:val="00562A71"/>
    <w:rsid w:val="00564587"/>
    <w:rsid w:val="005653F1"/>
    <w:rsid w:val="005655F3"/>
    <w:rsid w:val="005713E3"/>
    <w:rsid w:val="00572763"/>
    <w:rsid w:val="00575273"/>
    <w:rsid w:val="00575965"/>
    <w:rsid w:val="00576B44"/>
    <w:rsid w:val="00585D65"/>
    <w:rsid w:val="0058649A"/>
    <w:rsid w:val="005877A2"/>
    <w:rsid w:val="0059095D"/>
    <w:rsid w:val="005910A7"/>
    <w:rsid w:val="00593201"/>
    <w:rsid w:val="00595124"/>
    <w:rsid w:val="00597425"/>
    <w:rsid w:val="005A0827"/>
    <w:rsid w:val="005A1BC9"/>
    <w:rsid w:val="005A1E40"/>
    <w:rsid w:val="005A354A"/>
    <w:rsid w:val="005A49F3"/>
    <w:rsid w:val="005A5A76"/>
    <w:rsid w:val="005A77B3"/>
    <w:rsid w:val="005B04B1"/>
    <w:rsid w:val="005B0DA2"/>
    <w:rsid w:val="005B2911"/>
    <w:rsid w:val="005B4E25"/>
    <w:rsid w:val="005B4F8F"/>
    <w:rsid w:val="005B67A4"/>
    <w:rsid w:val="005C09A4"/>
    <w:rsid w:val="005C0D55"/>
    <w:rsid w:val="005C4C5D"/>
    <w:rsid w:val="005D04D4"/>
    <w:rsid w:val="005D197F"/>
    <w:rsid w:val="005D426E"/>
    <w:rsid w:val="005E0E58"/>
    <w:rsid w:val="005E429E"/>
    <w:rsid w:val="005E4C39"/>
    <w:rsid w:val="005E60D7"/>
    <w:rsid w:val="005E6C23"/>
    <w:rsid w:val="005E7A3D"/>
    <w:rsid w:val="005F00E4"/>
    <w:rsid w:val="005F0B96"/>
    <w:rsid w:val="005F13BC"/>
    <w:rsid w:val="005F520B"/>
    <w:rsid w:val="00600A06"/>
    <w:rsid w:val="00601500"/>
    <w:rsid w:val="00603649"/>
    <w:rsid w:val="00604E85"/>
    <w:rsid w:val="00605DA6"/>
    <w:rsid w:val="006061ED"/>
    <w:rsid w:val="00607686"/>
    <w:rsid w:val="00607DDE"/>
    <w:rsid w:val="006107F1"/>
    <w:rsid w:val="00610DF2"/>
    <w:rsid w:val="0061179B"/>
    <w:rsid w:val="006208AD"/>
    <w:rsid w:val="00623BA7"/>
    <w:rsid w:val="00624974"/>
    <w:rsid w:val="00626F64"/>
    <w:rsid w:val="00627876"/>
    <w:rsid w:val="00627925"/>
    <w:rsid w:val="006303EB"/>
    <w:rsid w:val="00634C9F"/>
    <w:rsid w:val="006356A5"/>
    <w:rsid w:val="00636D1B"/>
    <w:rsid w:val="0063715A"/>
    <w:rsid w:val="006436A4"/>
    <w:rsid w:val="006469FE"/>
    <w:rsid w:val="006531E6"/>
    <w:rsid w:val="00653482"/>
    <w:rsid w:val="006559B6"/>
    <w:rsid w:val="00655BBB"/>
    <w:rsid w:val="00660E29"/>
    <w:rsid w:val="00661322"/>
    <w:rsid w:val="006624AA"/>
    <w:rsid w:val="00662B89"/>
    <w:rsid w:val="00663CAB"/>
    <w:rsid w:val="00664369"/>
    <w:rsid w:val="006654EC"/>
    <w:rsid w:val="006657AB"/>
    <w:rsid w:val="00667072"/>
    <w:rsid w:val="00670FD0"/>
    <w:rsid w:val="006711B6"/>
    <w:rsid w:val="006721C7"/>
    <w:rsid w:val="006728AD"/>
    <w:rsid w:val="00674E9F"/>
    <w:rsid w:val="00683801"/>
    <w:rsid w:val="006855A9"/>
    <w:rsid w:val="00690672"/>
    <w:rsid w:val="00690DE1"/>
    <w:rsid w:val="006923D5"/>
    <w:rsid w:val="00693553"/>
    <w:rsid w:val="00694A1C"/>
    <w:rsid w:val="00697F75"/>
    <w:rsid w:val="006A2F36"/>
    <w:rsid w:val="006A3AE1"/>
    <w:rsid w:val="006A4F94"/>
    <w:rsid w:val="006A6381"/>
    <w:rsid w:val="006A70BA"/>
    <w:rsid w:val="006A7341"/>
    <w:rsid w:val="006B05C7"/>
    <w:rsid w:val="006B13E0"/>
    <w:rsid w:val="006B364E"/>
    <w:rsid w:val="006B4CEA"/>
    <w:rsid w:val="006B5B1B"/>
    <w:rsid w:val="006C0EC6"/>
    <w:rsid w:val="006C16D5"/>
    <w:rsid w:val="006C46C6"/>
    <w:rsid w:val="006C61A2"/>
    <w:rsid w:val="006D0D07"/>
    <w:rsid w:val="006D0F0F"/>
    <w:rsid w:val="006D369F"/>
    <w:rsid w:val="006E1FE5"/>
    <w:rsid w:val="006E3CA6"/>
    <w:rsid w:val="006E4C36"/>
    <w:rsid w:val="006F266B"/>
    <w:rsid w:val="006F3AE7"/>
    <w:rsid w:val="006F6EDE"/>
    <w:rsid w:val="0070558B"/>
    <w:rsid w:val="00710B0F"/>
    <w:rsid w:val="00710FAA"/>
    <w:rsid w:val="00711E3D"/>
    <w:rsid w:val="00713272"/>
    <w:rsid w:val="007153D6"/>
    <w:rsid w:val="0072251A"/>
    <w:rsid w:val="007268BF"/>
    <w:rsid w:val="00726AB7"/>
    <w:rsid w:val="007278EE"/>
    <w:rsid w:val="00730608"/>
    <w:rsid w:val="00730A96"/>
    <w:rsid w:val="00730BFF"/>
    <w:rsid w:val="00731BB6"/>
    <w:rsid w:val="0073346E"/>
    <w:rsid w:val="00733876"/>
    <w:rsid w:val="0073531C"/>
    <w:rsid w:val="00736BAF"/>
    <w:rsid w:val="0073769C"/>
    <w:rsid w:val="00737C81"/>
    <w:rsid w:val="0074125C"/>
    <w:rsid w:val="00741C23"/>
    <w:rsid w:val="00752506"/>
    <w:rsid w:val="007531F6"/>
    <w:rsid w:val="00756D66"/>
    <w:rsid w:val="0075749C"/>
    <w:rsid w:val="00760AEA"/>
    <w:rsid w:val="00760EBF"/>
    <w:rsid w:val="0076117C"/>
    <w:rsid w:val="00763B7B"/>
    <w:rsid w:val="00765049"/>
    <w:rsid w:val="00770C60"/>
    <w:rsid w:val="007717ED"/>
    <w:rsid w:val="00772EE0"/>
    <w:rsid w:val="007749A1"/>
    <w:rsid w:val="007809F5"/>
    <w:rsid w:val="00782319"/>
    <w:rsid w:val="00784288"/>
    <w:rsid w:val="00790F68"/>
    <w:rsid w:val="007917A7"/>
    <w:rsid w:val="007921A1"/>
    <w:rsid w:val="00794FC0"/>
    <w:rsid w:val="007A08FE"/>
    <w:rsid w:val="007A0B77"/>
    <w:rsid w:val="007A1FF5"/>
    <w:rsid w:val="007A2EAB"/>
    <w:rsid w:val="007A2F8B"/>
    <w:rsid w:val="007A54B5"/>
    <w:rsid w:val="007A6B26"/>
    <w:rsid w:val="007A6E15"/>
    <w:rsid w:val="007B378C"/>
    <w:rsid w:val="007B37D9"/>
    <w:rsid w:val="007B70B1"/>
    <w:rsid w:val="007B7353"/>
    <w:rsid w:val="007C347F"/>
    <w:rsid w:val="007C5352"/>
    <w:rsid w:val="007C7CFC"/>
    <w:rsid w:val="007D3252"/>
    <w:rsid w:val="007D3A41"/>
    <w:rsid w:val="007D596F"/>
    <w:rsid w:val="007E442C"/>
    <w:rsid w:val="007E7BA4"/>
    <w:rsid w:val="007F0872"/>
    <w:rsid w:val="007F48B5"/>
    <w:rsid w:val="007F63C7"/>
    <w:rsid w:val="007F6843"/>
    <w:rsid w:val="00800945"/>
    <w:rsid w:val="00803EBC"/>
    <w:rsid w:val="0080619B"/>
    <w:rsid w:val="008143F2"/>
    <w:rsid w:val="00815FF8"/>
    <w:rsid w:val="00817B7C"/>
    <w:rsid w:val="00822578"/>
    <w:rsid w:val="00822B55"/>
    <w:rsid w:val="00826F34"/>
    <w:rsid w:val="0082734B"/>
    <w:rsid w:val="00827380"/>
    <w:rsid w:val="00830258"/>
    <w:rsid w:val="0083060A"/>
    <w:rsid w:val="00831DCF"/>
    <w:rsid w:val="008322CC"/>
    <w:rsid w:val="00832DD4"/>
    <w:rsid w:val="0083562F"/>
    <w:rsid w:val="008360FC"/>
    <w:rsid w:val="00836DD8"/>
    <w:rsid w:val="00840711"/>
    <w:rsid w:val="00840F0D"/>
    <w:rsid w:val="00841884"/>
    <w:rsid w:val="00843804"/>
    <w:rsid w:val="00843A45"/>
    <w:rsid w:val="00843B6B"/>
    <w:rsid w:val="008459B4"/>
    <w:rsid w:val="00845FC6"/>
    <w:rsid w:val="00850EBE"/>
    <w:rsid w:val="00851265"/>
    <w:rsid w:val="00853750"/>
    <w:rsid w:val="008543D2"/>
    <w:rsid w:val="00860E26"/>
    <w:rsid w:val="00861078"/>
    <w:rsid w:val="00862A26"/>
    <w:rsid w:val="00863223"/>
    <w:rsid w:val="0086548D"/>
    <w:rsid w:val="00865C1D"/>
    <w:rsid w:val="00865EDC"/>
    <w:rsid w:val="00865F4B"/>
    <w:rsid w:val="008662FF"/>
    <w:rsid w:val="00875FEB"/>
    <w:rsid w:val="008778FD"/>
    <w:rsid w:val="00877ED8"/>
    <w:rsid w:val="00884450"/>
    <w:rsid w:val="008850EE"/>
    <w:rsid w:val="00891E5C"/>
    <w:rsid w:val="00895613"/>
    <w:rsid w:val="008A04EE"/>
    <w:rsid w:val="008A206D"/>
    <w:rsid w:val="008A4ADC"/>
    <w:rsid w:val="008A5CC3"/>
    <w:rsid w:val="008B2472"/>
    <w:rsid w:val="008B2B35"/>
    <w:rsid w:val="008B3AD3"/>
    <w:rsid w:val="008B5B5B"/>
    <w:rsid w:val="008B7753"/>
    <w:rsid w:val="008C1129"/>
    <w:rsid w:val="008D0BF0"/>
    <w:rsid w:val="008D27D5"/>
    <w:rsid w:val="008D2B8A"/>
    <w:rsid w:val="008D33FF"/>
    <w:rsid w:val="008D5B9B"/>
    <w:rsid w:val="008D7AD2"/>
    <w:rsid w:val="008D7E32"/>
    <w:rsid w:val="008E39AC"/>
    <w:rsid w:val="008F073B"/>
    <w:rsid w:val="008F351F"/>
    <w:rsid w:val="008F385B"/>
    <w:rsid w:val="008F6E69"/>
    <w:rsid w:val="0090027E"/>
    <w:rsid w:val="00902165"/>
    <w:rsid w:val="00902556"/>
    <w:rsid w:val="009039C4"/>
    <w:rsid w:val="00906CC4"/>
    <w:rsid w:val="0091457B"/>
    <w:rsid w:val="0091660C"/>
    <w:rsid w:val="009225A1"/>
    <w:rsid w:val="009226AD"/>
    <w:rsid w:val="00924BF2"/>
    <w:rsid w:val="009257C0"/>
    <w:rsid w:val="0093076F"/>
    <w:rsid w:val="00932147"/>
    <w:rsid w:val="0093289B"/>
    <w:rsid w:val="0093356D"/>
    <w:rsid w:val="00933AD2"/>
    <w:rsid w:val="00933C9B"/>
    <w:rsid w:val="0093598B"/>
    <w:rsid w:val="00935CCF"/>
    <w:rsid w:val="00941471"/>
    <w:rsid w:val="0094271C"/>
    <w:rsid w:val="0094425B"/>
    <w:rsid w:val="00946C2E"/>
    <w:rsid w:val="00947831"/>
    <w:rsid w:val="00950848"/>
    <w:rsid w:val="00957687"/>
    <w:rsid w:val="009607BB"/>
    <w:rsid w:val="009639B6"/>
    <w:rsid w:val="00964494"/>
    <w:rsid w:val="009663D2"/>
    <w:rsid w:val="00967D34"/>
    <w:rsid w:val="00972DBE"/>
    <w:rsid w:val="00981606"/>
    <w:rsid w:val="00982A82"/>
    <w:rsid w:val="009834E3"/>
    <w:rsid w:val="00986E36"/>
    <w:rsid w:val="009926D6"/>
    <w:rsid w:val="00992F23"/>
    <w:rsid w:val="009947E0"/>
    <w:rsid w:val="00996875"/>
    <w:rsid w:val="009A31A8"/>
    <w:rsid w:val="009A5014"/>
    <w:rsid w:val="009B0B4C"/>
    <w:rsid w:val="009B278D"/>
    <w:rsid w:val="009B2AEF"/>
    <w:rsid w:val="009B4619"/>
    <w:rsid w:val="009B4662"/>
    <w:rsid w:val="009B4D30"/>
    <w:rsid w:val="009B7BD6"/>
    <w:rsid w:val="009C3296"/>
    <w:rsid w:val="009D322C"/>
    <w:rsid w:val="009D390A"/>
    <w:rsid w:val="009D3B99"/>
    <w:rsid w:val="009D452E"/>
    <w:rsid w:val="009D53C7"/>
    <w:rsid w:val="009D6E25"/>
    <w:rsid w:val="009E1B19"/>
    <w:rsid w:val="009E1D28"/>
    <w:rsid w:val="009E7057"/>
    <w:rsid w:val="009F0E7F"/>
    <w:rsid w:val="009F2085"/>
    <w:rsid w:val="00A018B4"/>
    <w:rsid w:val="00A01A28"/>
    <w:rsid w:val="00A107C6"/>
    <w:rsid w:val="00A1133F"/>
    <w:rsid w:val="00A12D15"/>
    <w:rsid w:val="00A1719D"/>
    <w:rsid w:val="00A2093E"/>
    <w:rsid w:val="00A256EE"/>
    <w:rsid w:val="00A27CA3"/>
    <w:rsid w:val="00A30818"/>
    <w:rsid w:val="00A3327E"/>
    <w:rsid w:val="00A3397F"/>
    <w:rsid w:val="00A36C1F"/>
    <w:rsid w:val="00A408C5"/>
    <w:rsid w:val="00A429CC"/>
    <w:rsid w:val="00A432FE"/>
    <w:rsid w:val="00A43879"/>
    <w:rsid w:val="00A439CE"/>
    <w:rsid w:val="00A4428C"/>
    <w:rsid w:val="00A44B98"/>
    <w:rsid w:val="00A45F64"/>
    <w:rsid w:val="00A509A5"/>
    <w:rsid w:val="00A509FE"/>
    <w:rsid w:val="00A50FB5"/>
    <w:rsid w:val="00A51C2D"/>
    <w:rsid w:val="00A52625"/>
    <w:rsid w:val="00A535F2"/>
    <w:rsid w:val="00A551D5"/>
    <w:rsid w:val="00A560DD"/>
    <w:rsid w:val="00A619D7"/>
    <w:rsid w:val="00A653C5"/>
    <w:rsid w:val="00A66310"/>
    <w:rsid w:val="00A6762B"/>
    <w:rsid w:val="00A714B3"/>
    <w:rsid w:val="00A72641"/>
    <w:rsid w:val="00A76612"/>
    <w:rsid w:val="00A773AD"/>
    <w:rsid w:val="00A7743F"/>
    <w:rsid w:val="00A80E2F"/>
    <w:rsid w:val="00A8311F"/>
    <w:rsid w:val="00A84E6B"/>
    <w:rsid w:val="00A85F23"/>
    <w:rsid w:val="00A937C4"/>
    <w:rsid w:val="00A97B6D"/>
    <w:rsid w:val="00AA1426"/>
    <w:rsid w:val="00AA2A83"/>
    <w:rsid w:val="00AA3B02"/>
    <w:rsid w:val="00AA41ED"/>
    <w:rsid w:val="00AA5704"/>
    <w:rsid w:val="00AA6304"/>
    <w:rsid w:val="00AB217F"/>
    <w:rsid w:val="00AB2C60"/>
    <w:rsid w:val="00AB3679"/>
    <w:rsid w:val="00AB3EB4"/>
    <w:rsid w:val="00AB6484"/>
    <w:rsid w:val="00AB6C57"/>
    <w:rsid w:val="00AB6CF2"/>
    <w:rsid w:val="00AC6892"/>
    <w:rsid w:val="00AD214B"/>
    <w:rsid w:val="00AD2447"/>
    <w:rsid w:val="00AD3D1E"/>
    <w:rsid w:val="00AE2A47"/>
    <w:rsid w:val="00AE407F"/>
    <w:rsid w:val="00AE641D"/>
    <w:rsid w:val="00AE688D"/>
    <w:rsid w:val="00AE750E"/>
    <w:rsid w:val="00AF158E"/>
    <w:rsid w:val="00AF22F5"/>
    <w:rsid w:val="00AF4A87"/>
    <w:rsid w:val="00AF4EAF"/>
    <w:rsid w:val="00AF556F"/>
    <w:rsid w:val="00B00126"/>
    <w:rsid w:val="00B01CB4"/>
    <w:rsid w:val="00B04C48"/>
    <w:rsid w:val="00B04ED0"/>
    <w:rsid w:val="00B04F52"/>
    <w:rsid w:val="00B10E70"/>
    <w:rsid w:val="00B116B7"/>
    <w:rsid w:val="00B16585"/>
    <w:rsid w:val="00B17EC4"/>
    <w:rsid w:val="00B20963"/>
    <w:rsid w:val="00B2157A"/>
    <w:rsid w:val="00B21A2E"/>
    <w:rsid w:val="00B2237D"/>
    <w:rsid w:val="00B23B2D"/>
    <w:rsid w:val="00B2661E"/>
    <w:rsid w:val="00B27EC9"/>
    <w:rsid w:val="00B30928"/>
    <w:rsid w:val="00B3120F"/>
    <w:rsid w:val="00B32834"/>
    <w:rsid w:val="00B3469A"/>
    <w:rsid w:val="00B34878"/>
    <w:rsid w:val="00B34D51"/>
    <w:rsid w:val="00B42409"/>
    <w:rsid w:val="00B44482"/>
    <w:rsid w:val="00B470AF"/>
    <w:rsid w:val="00B47CB6"/>
    <w:rsid w:val="00B50D04"/>
    <w:rsid w:val="00B5144C"/>
    <w:rsid w:val="00B51548"/>
    <w:rsid w:val="00B51FF7"/>
    <w:rsid w:val="00B61A19"/>
    <w:rsid w:val="00B63E2A"/>
    <w:rsid w:val="00B6773B"/>
    <w:rsid w:val="00B723D5"/>
    <w:rsid w:val="00B729B0"/>
    <w:rsid w:val="00B76126"/>
    <w:rsid w:val="00B7654C"/>
    <w:rsid w:val="00B7750C"/>
    <w:rsid w:val="00B8033B"/>
    <w:rsid w:val="00B803E7"/>
    <w:rsid w:val="00B83967"/>
    <w:rsid w:val="00B97C46"/>
    <w:rsid w:val="00BA2581"/>
    <w:rsid w:val="00BA25F7"/>
    <w:rsid w:val="00BA5319"/>
    <w:rsid w:val="00BB154E"/>
    <w:rsid w:val="00BB2CE2"/>
    <w:rsid w:val="00BB3CDC"/>
    <w:rsid w:val="00BB5939"/>
    <w:rsid w:val="00BB5A15"/>
    <w:rsid w:val="00BB7C99"/>
    <w:rsid w:val="00BC26AB"/>
    <w:rsid w:val="00BC3ABB"/>
    <w:rsid w:val="00BC688A"/>
    <w:rsid w:val="00BC6CFF"/>
    <w:rsid w:val="00BD19B4"/>
    <w:rsid w:val="00BD2CDF"/>
    <w:rsid w:val="00BD7CC4"/>
    <w:rsid w:val="00BE1BF0"/>
    <w:rsid w:val="00BE536E"/>
    <w:rsid w:val="00BF00F0"/>
    <w:rsid w:val="00BF1313"/>
    <w:rsid w:val="00BF3326"/>
    <w:rsid w:val="00BF3452"/>
    <w:rsid w:val="00BF5364"/>
    <w:rsid w:val="00C04AA4"/>
    <w:rsid w:val="00C159C6"/>
    <w:rsid w:val="00C21405"/>
    <w:rsid w:val="00C2264D"/>
    <w:rsid w:val="00C253C1"/>
    <w:rsid w:val="00C265F1"/>
    <w:rsid w:val="00C34965"/>
    <w:rsid w:val="00C370E4"/>
    <w:rsid w:val="00C37518"/>
    <w:rsid w:val="00C40546"/>
    <w:rsid w:val="00C41ED5"/>
    <w:rsid w:val="00C4231C"/>
    <w:rsid w:val="00C479AF"/>
    <w:rsid w:val="00C52802"/>
    <w:rsid w:val="00C54C80"/>
    <w:rsid w:val="00C5587E"/>
    <w:rsid w:val="00C5710E"/>
    <w:rsid w:val="00C60614"/>
    <w:rsid w:val="00C61A84"/>
    <w:rsid w:val="00C621CB"/>
    <w:rsid w:val="00C62249"/>
    <w:rsid w:val="00C625D6"/>
    <w:rsid w:val="00C641A9"/>
    <w:rsid w:val="00C64AAD"/>
    <w:rsid w:val="00C747D6"/>
    <w:rsid w:val="00C8245F"/>
    <w:rsid w:val="00C82BDE"/>
    <w:rsid w:val="00C830FD"/>
    <w:rsid w:val="00C8435F"/>
    <w:rsid w:val="00C85092"/>
    <w:rsid w:val="00C86152"/>
    <w:rsid w:val="00C86508"/>
    <w:rsid w:val="00C9163F"/>
    <w:rsid w:val="00C96638"/>
    <w:rsid w:val="00CA1EB2"/>
    <w:rsid w:val="00CA2C78"/>
    <w:rsid w:val="00CA2DAA"/>
    <w:rsid w:val="00CA4930"/>
    <w:rsid w:val="00CA4AD8"/>
    <w:rsid w:val="00CB52B5"/>
    <w:rsid w:val="00CB5694"/>
    <w:rsid w:val="00CC07F5"/>
    <w:rsid w:val="00CC18DD"/>
    <w:rsid w:val="00CC3D4B"/>
    <w:rsid w:val="00CC490D"/>
    <w:rsid w:val="00CD1CC3"/>
    <w:rsid w:val="00CE34B6"/>
    <w:rsid w:val="00CE659A"/>
    <w:rsid w:val="00CE78E4"/>
    <w:rsid w:val="00CF4A5D"/>
    <w:rsid w:val="00D0370F"/>
    <w:rsid w:val="00D03FB5"/>
    <w:rsid w:val="00D047CE"/>
    <w:rsid w:val="00D10FE5"/>
    <w:rsid w:val="00D12070"/>
    <w:rsid w:val="00D12B5A"/>
    <w:rsid w:val="00D15B12"/>
    <w:rsid w:val="00D168FE"/>
    <w:rsid w:val="00D20BCA"/>
    <w:rsid w:val="00D21B74"/>
    <w:rsid w:val="00D2255F"/>
    <w:rsid w:val="00D2758B"/>
    <w:rsid w:val="00D304C5"/>
    <w:rsid w:val="00D312A3"/>
    <w:rsid w:val="00D313BB"/>
    <w:rsid w:val="00D3424B"/>
    <w:rsid w:val="00D359BA"/>
    <w:rsid w:val="00D35AF7"/>
    <w:rsid w:val="00D36C5C"/>
    <w:rsid w:val="00D37A2E"/>
    <w:rsid w:val="00D37C33"/>
    <w:rsid w:val="00D41518"/>
    <w:rsid w:val="00D41F7A"/>
    <w:rsid w:val="00D437EE"/>
    <w:rsid w:val="00D44D19"/>
    <w:rsid w:val="00D50E72"/>
    <w:rsid w:val="00D52C20"/>
    <w:rsid w:val="00D5552D"/>
    <w:rsid w:val="00D6255D"/>
    <w:rsid w:val="00D64547"/>
    <w:rsid w:val="00D652CB"/>
    <w:rsid w:val="00D66B68"/>
    <w:rsid w:val="00D71027"/>
    <w:rsid w:val="00D7103C"/>
    <w:rsid w:val="00D71FD5"/>
    <w:rsid w:val="00D75CDE"/>
    <w:rsid w:val="00D772B1"/>
    <w:rsid w:val="00D80101"/>
    <w:rsid w:val="00D81CB2"/>
    <w:rsid w:val="00D846F9"/>
    <w:rsid w:val="00D8568A"/>
    <w:rsid w:val="00D8654C"/>
    <w:rsid w:val="00D879C3"/>
    <w:rsid w:val="00D9223C"/>
    <w:rsid w:val="00D92474"/>
    <w:rsid w:val="00DA1EEE"/>
    <w:rsid w:val="00DA4D77"/>
    <w:rsid w:val="00DA668D"/>
    <w:rsid w:val="00DB1161"/>
    <w:rsid w:val="00DB11F6"/>
    <w:rsid w:val="00DB1288"/>
    <w:rsid w:val="00DB1725"/>
    <w:rsid w:val="00DB2892"/>
    <w:rsid w:val="00DB3BDB"/>
    <w:rsid w:val="00DB3EBA"/>
    <w:rsid w:val="00DB4089"/>
    <w:rsid w:val="00DB4218"/>
    <w:rsid w:val="00DC1825"/>
    <w:rsid w:val="00DC1FE4"/>
    <w:rsid w:val="00DC209A"/>
    <w:rsid w:val="00DC4BD3"/>
    <w:rsid w:val="00DC67C5"/>
    <w:rsid w:val="00DD0D5C"/>
    <w:rsid w:val="00DE01CD"/>
    <w:rsid w:val="00DE0579"/>
    <w:rsid w:val="00DE0DAD"/>
    <w:rsid w:val="00DE1FC9"/>
    <w:rsid w:val="00DE2983"/>
    <w:rsid w:val="00DE360E"/>
    <w:rsid w:val="00DF163D"/>
    <w:rsid w:val="00DF3D93"/>
    <w:rsid w:val="00DF59CE"/>
    <w:rsid w:val="00DF6289"/>
    <w:rsid w:val="00E00901"/>
    <w:rsid w:val="00E00D32"/>
    <w:rsid w:val="00E02513"/>
    <w:rsid w:val="00E025DF"/>
    <w:rsid w:val="00E04B64"/>
    <w:rsid w:val="00E07246"/>
    <w:rsid w:val="00E10C93"/>
    <w:rsid w:val="00E14226"/>
    <w:rsid w:val="00E1626B"/>
    <w:rsid w:val="00E20A0F"/>
    <w:rsid w:val="00E22A06"/>
    <w:rsid w:val="00E26443"/>
    <w:rsid w:val="00E2770E"/>
    <w:rsid w:val="00E30A43"/>
    <w:rsid w:val="00E36CB8"/>
    <w:rsid w:val="00E425F7"/>
    <w:rsid w:val="00E45EC3"/>
    <w:rsid w:val="00E46D53"/>
    <w:rsid w:val="00E50060"/>
    <w:rsid w:val="00E51270"/>
    <w:rsid w:val="00E53399"/>
    <w:rsid w:val="00E55CF3"/>
    <w:rsid w:val="00E560C6"/>
    <w:rsid w:val="00E570BA"/>
    <w:rsid w:val="00E571D8"/>
    <w:rsid w:val="00E572B7"/>
    <w:rsid w:val="00E6089B"/>
    <w:rsid w:val="00E60C7D"/>
    <w:rsid w:val="00E6167F"/>
    <w:rsid w:val="00E62567"/>
    <w:rsid w:val="00E62A23"/>
    <w:rsid w:val="00E63792"/>
    <w:rsid w:val="00E67712"/>
    <w:rsid w:val="00E70E5E"/>
    <w:rsid w:val="00E70F34"/>
    <w:rsid w:val="00E71BB7"/>
    <w:rsid w:val="00E74C0B"/>
    <w:rsid w:val="00E82A28"/>
    <w:rsid w:val="00E83D08"/>
    <w:rsid w:val="00E84850"/>
    <w:rsid w:val="00E8591F"/>
    <w:rsid w:val="00E85924"/>
    <w:rsid w:val="00E91687"/>
    <w:rsid w:val="00E929E0"/>
    <w:rsid w:val="00E92B38"/>
    <w:rsid w:val="00E95A72"/>
    <w:rsid w:val="00E97A10"/>
    <w:rsid w:val="00EA081A"/>
    <w:rsid w:val="00EA0859"/>
    <w:rsid w:val="00EA3CAA"/>
    <w:rsid w:val="00EA490E"/>
    <w:rsid w:val="00EA64F1"/>
    <w:rsid w:val="00EA71A1"/>
    <w:rsid w:val="00EB2C53"/>
    <w:rsid w:val="00EB6027"/>
    <w:rsid w:val="00EC0682"/>
    <w:rsid w:val="00EC13DD"/>
    <w:rsid w:val="00EC2BEC"/>
    <w:rsid w:val="00EC6122"/>
    <w:rsid w:val="00EC6834"/>
    <w:rsid w:val="00EC722A"/>
    <w:rsid w:val="00ED057D"/>
    <w:rsid w:val="00ED2835"/>
    <w:rsid w:val="00ED5537"/>
    <w:rsid w:val="00ED6182"/>
    <w:rsid w:val="00EE07B0"/>
    <w:rsid w:val="00EE2472"/>
    <w:rsid w:val="00EE6D00"/>
    <w:rsid w:val="00EF3AA0"/>
    <w:rsid w:val="00EF477B"/>
    <w:rsid w:val="00EF5044"/>
    <w:rsid w:val="00F0298F"/>
    <w:rsid w:val="00F064FE"/>
    <w:rsid w:val="00F118D3"/>
    <w:rsid w:val="00F1287C"/>
    <w:rsid w:val="00F128CD"/>
    <w:rsid w:val="00F157AC"/>
    <w:rsid w:val="00F16146"/>
    <w:rsid w:val="00F17185"/>
    <w:rsid w:val="00F176A7"/>
    <w:rsid w:val="00F21C07"/>
    <w:rsid w:val="00F2360B"/>
    <w:rsid w:val="00F23C3B"/>
    <w:rsid w:val="00F23E53"/>
    <w:rsid w:val="00F266C8"/>
    <w:rsid w:val="00F26F98"/>
    <w:rsid w:val="00F31680"/>
    <w:rsid w:val="00F323FC"/>
    <w:rsid w:val="00F3412E"/>
    <w:rsid w:val="00F40946"/>
    <w:rsid w:val="00F431DA"/>
    <w:rsid w:val="00F43DA0"/>
    <w:rsid w:val="00F44EC3"/>
    <w:rsid w:val="00F46E3E"/>
    <w:rsid w:val="00F4700D"/>
    <w:rsid w:val="00F476DE"/>
    <w:rsid w:val="00F5032E"/>
    <w:rsid w:val="00F61962"/>
    <w:rsid w:val="00F64138"/>
    <w:rsid w:val="00F6451D"/>
    <w:rsid w:val="00F67B74"/>
    <w:rsid w:val="00F71C61"/>
    <w:rsid w:val="00F75852"/>
    <w:rsid w:val="00F81B54"/>
    <w:rsid w:val="00F824A1"/>
    <w:rsid w:val="00F87914"/>
    <w:rsid w:val="00F9041A"/>
    <w:rsid w:val="00F904D7"/>
    <w:rsid w:val="00F91265"/>
    <w:rsid w:val="00F91FF3"/>
    <w:rsid w:val="00F930FA"/>
    <w:rsid w:val="00F95707"/>
    <w:rsid w:val="00F96E1B"/>
    <w:rsid w:val="00FA2836"/>
    <w:rsid w:val="00FA30E9"/>
    <w:rsid w:val="00FA48D6"/>
    <w:rsid w:val="00FA4E25"/>
    <w:rsid w:val="00FB0264"/>
    <w:rsid w:val="00FB04C0"/>
    <w:rsid w:val="00FB1CAA"/>
    <w:rsid w:val="00FB27D7"/>
    <w:rsid w:val="00FB2B8E"/>
    <w:rsid w:val="00FB36E2"/>
    <w:rsid w:val="00FB387F"/>
    <w:rsid w:val="00FC0DBC"/>
    <w:rsid w:val="00FC1E68"/>
    <w:rsid w:val="00FC2727"/>
    <w:rsid w:val="00FC60C6"/>
    <w:rsid w:val="00FC6B3C"/>
    <w:rsid w:val="00FD40D2"/>
    <w:rsid w:val="00FD5B7D"/>
    <w:rsid w:val="00FD7B67"/>
    <w:rsid w:val="00FE2396"/>
    <w:rsid w:val="00FE4007"/>
    <w:rsid w:val="00FE49C8"/>
    <w:rsid w:val="00FE53BE"/>
    <w:rsid w:val="00FE612B"/>
    <w:rsid w:val="00FE67B8"/>
    <w:rsid w:val="00FE6FC8"/>
    <w:rsid w:val="00FE7750"/>
    <w:rsid w:val="00FE7CD6"/>
    <w:rsid w:val="00FF02ED"/>
    <w:rsid w:val="00FF2416"/>
    <w:rsid w:val="00FF41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E07D9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A70"/>
    <w:pPr>
      <w:spacing w:after="200" w:line="276" w:lineRule="auto"/>
      <w:jc w:val="both"/>
    </w:pPr>
    <w:rPr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1A70"/>
    <w:pPr>
      <w:spacing w:before="300" w:after="40"/>
      <w:jc w:val="left"/>
      <w:outlineLvl w:val="0"/>
    </w:pPr>
    <w:rPr>
      <w:smallCaps/>
      <w:spacing w:val="5"/>
      <w:sz w:val="32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6F1A70"/>
    <w:pPr>
      <w:spacing w:before="240" w:after="80"/>
      <w:jc w:val="left"/>
      <w:outlineLvl w:val="1"/>
    </w:pPr>
    <w:rPr>
      <w:smallCaps/>
      <w:spacing w:val="5"/>
      <w:sz w:val="28"/>
      <w:szCs w:val="28"/>
      <w:lang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6F1A70"/>
    <w:pPr>
      <w:spacing w:after="0"/>
      <w:jc w:val="left"/>
      <w:outlineLvl w:val="2"/>
    </w:pPr>
    <w:rPr>
      <w:smallCaps/>
      <w:spacing w:val="5"/>
      <w:sz w:val="24"/>
      <w:szCs w:val="24"/>
      <w:lang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6F1A70"/>
    <w:pPr>
      <w:spacing w:before="240" w:after="0"/>
      <w:jc w:val="left"/>
      <w:outlineLvl w:val="3"/>
    </w:pPr>
    <w:rPr>
      <w:smallCaps/>
      <w:spacing w:val="10"/>
      <w:sz w:val="22"/>
      <w:szCs w:val="22"/>
      <w:lang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6F1A70"/>
    <w:pPr>
      <w:spacing w:before="200" w:after="0"/>
      <w:jc w:val="left"/>
      <w:outlineLvl w:val="4"/>
    </w:pPr>
    <w:rPr>
      <w:smallCaps/>
      <w:color w:val="943634"/>
      <w:spacing w:val="10"/>
      <w:sz w:val="22"/>
      <w:szCs w:val="26"/>
      <w:lang w:bidi="ar-SA"/>
    </w:rPr>
  </w:style>
  <w:style w:type="paragraph" w:styleId="Heading6">
    <w:name w:val="heading 6"/>
    <w:basedOn w:val="Normal"/>
    <w:next w:val="Normal"/>
    <w:link w:val="Heading6Char"/>
    <w:uiPriority w:val="9"/>
    <w:qFormat/>
    <w:rsid w:val="006F1A70"/>
    <w:pPr>
      <w:spacing w:after="0"/>
      <w:jc w:val="left"/>
      <w:outlineLvl w:val="5"/>
    </w:pPr>
    <w:rPr>
      <w:smallCaps/>
      <w:color w:val="C0504D"/>
      <w:spacing w:val="5"/>
      <w:sz w:val="22"/>
      <w:lang w:bidi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6F1A70"/>
    <w:pPr>
      <w:spacing w:after="0"/>
      <w:jc w:val="left"/>
      <w:outlineLvl w:val="6"/>
    </w:pPr>
    <w:rPr>
      <w:b/>
      <w:smallCaps/>
      <w:color w:val="C0504D"/>
      <w:spacing w:val="10"/>
      <w:lang w:bidi="ar-SA"/>
    </w:rPr>
  </w:style>
  <w:style w:type="paragraph" w:styleId="Heading8">
    <w:name w:val="heading 8"/>
    <w:basedOn w:val="Normal"/>
    <w:next w:val="Normal"/>
    <w:link w:val="Heading8Char"/>
    <w:uiPriority w:val="9"/>
    <w:qFormat/>
    <w:rsid w:val="006F1A70"/>
    <w:pPr>
      <w:spacing w:after="0"/>
      <w:jc w:val="left"/>
      <w:outlineLvl w:val="7"/>
    </w:pPr>
    <w:rPr>
      <w:b/>
      <w:i/>
      <w:smallCaps/>
      <w:color w:val="943634"/>
      <w:lang w:bidi="ar-SA"/>
    </w:rPr>
  </w:style>
  <w:style w:type="paragraph" w:styleId="Heading9">
    <w:name w:val="heading 9"/>
    <w:basedOn w:val="Normal"/>
    <w:next w:val="Normal"/>
    <w:link w:val="Heading9Char"/>
    <w:uiPriority w:val="9"/>
    <w:qFormat/>
    <w:rsid w:val="006F1A70"/>
    <w:pPr>
      <w:spacing w:after="0"/>
      <w:jc w:val="left"/>
      <w:outlineLvl w:val="8"/>
    </w:pPr>
    <w:rPr>
      <w:b/>
      <w:i/>
      <w:smallCaps/>
      <w:color w:val="622423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7A2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ediumGrid1-Accent21">
    <w:name w:val="Medium Grid 1 - Accent 21"/>
    <w:basedOn w:val="Normal"/>
    <w:uiPriority w:val="34"/>
    <w:qFormat/>
    <w:rsid w:val="006F1A70"/>
    <w:pPr>
      <w:ind w:left="720"/>
      <w:contextualSpacing/>
    </w:pPr>
  </w:style>
  <w:style w:type="paragraph" w:customStyle="1" w:styleId="MediumGrid21">
    <w:name w:val="Medium Grid 21"/>
    <w:basedOn w:val="Normal"/>
    <w:link w:val="MediumGrid2Char"/>
    <w:uiPriority w:val="1"/>
    <w:qFormat/>
    <w:rsid w:val="006F1A70"/>
    <w:pPr>
      <w:spacing w:after="0" w:line="240" w:lineRule="auto"/>
    </w:pPr>
  </w:style>
  <w:style w:type="character" w:styleId="Hyperlink">
    <w:name w:val="Hyperlink"/>
    <w:unhideWhenUsed/>
    <w:rsid w:val="001B1D57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6F1A70"/>
    <w:rPr>
      <w:smallCaps/>
      <w:spacing w:val="5"/>
      <w:sz w:val="32"/>
      <w:szCs w:val="32"/>
    </w:rPr>
  </w:style>
  <w:style w:type="character" w:customStyle="1" w:styleId="Heading2Char">
    <w:name w:val="Heading 2 Char"/>
    <w:link w:val="Heading2"/>
    <w:uiPriority w:val="9"/>
    <w:rsid w:val="006F1A70"/>
    <w:rPr>
      <w:smallCaps/>
      <w:spacing w:val="5"/>
      <w:sz w:val="28"/>
      <w:szCs w:val="28"/>
    </w:rPr>
  </w:style>
  <w:style w:type="character" w:customStyle="1" w:styleId="Heading3Char">
    <w:name w:val="Heading 3 Char"/>
    <w:link w:val="Heading3"/>
    <w:uiPriority w:val="9"/>
    <w:rsid w:val="006F1A70"/>
    <w:rPr>
      <w:smallCaps/>
      <w:spacing w:val="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6F1A70"/>
    <w:rPr>
      <w:smallCaps/>
      <w:spacing w:val="10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6F1A70"/>
    <w:rPr>
      <w:smallCaps/>
      <w:color w:val="943634"/>
      <w:spacing w:val="10"/>
      <w:sz w:val="22"/>
      <w:szCs w:val="26"/>
    </w:rPr>
  </w:style>
  <w:style w:type="character" w:customStyle="1" w:styleId="Heading6Char">
    <w:name w:val="Heading 6 Char"/>
    <w:link w:val="Heading6"/>
    <w:uiPriority w:val="9"/>
    <w:semiHidden/>
    <w:rsid w:val="006F1A70"/>
    <w:rPr>
      <w:smallCaps/>
      <w:color w:val="C0504D"/>
      <w:spacing w:val="5"/>
      <w:sz w:val="22"/>
    </w:rPr>
  </w:style>
  <w:style w:type="character" w:customStyle="1" w:styleId="Heading7Char">
    <w:name w:val="Heading 7 Char"/>
    <w:link w:val="Heading7"/>
    <w:uiPriority w:val="9"/>
    <w:semiHidden/>
    <w:rsid w:val="006F1A70"/>
    <w:rPr>
      <w:b/>
      <w:smallCaps/>
      <w:color w:val="C0504D"/>
      <w:spacing w:val="10"/>
    </w:rPr>
  </w:style>
  <w:style w:type="character" w:customStyle="1" w:styleId="Heading8Char">
    <w:name w:val="Heading 8 Char"/>
    <w:link w:val="Heading8"/>
    <w:uiPriority w:val="9"/>
    <w:semiHidden/>
    <w:rsid w:val="006F1A70"/>
    <w:rPr>
      <w:b/>
      <w:i/>
      <w:smallCaps/>
      <w:color w:val="943634"/>
    </w:rPr>
  </w:style>
  <w:style w:type="character" w:customStyle="1" w:styleId="Heading9Char">
    <w:name w:val="Heading 9 Char"/>
    <w:link w:val="Heading9"/>
    <w:uiPriority w:val="9"/>
    <w:semiHidden/>
    <w:rsid w:val="006F1A70"/>
    <w:rPr>
      <w:b/>
      <w:i/>
      <w:smallCaps/>
      <w:color w:val="622423"/>
    </w:rPr>
  </w:style>
  <w:style w:type="paragraph" w:styleId="Caption">
    <w:name w:val="caption"/>
    <w:basedOn w:val="Normal"/>
    <w:next w:val="Normal"/>
    <w:uiPriority w:val="35"/>
    <w:qFormat/>
    <w:rsid w:val="006F1A70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F1A70"/>
    <w:pPr>
      <w:pBdr>
        <w:top w:val="single" w:sz="12" w:space="1" w:color="C0504D"/>
      </w:pBdr>
      <w:spacing w:line="240" w:lineRule="auto"/>
      <w:jc w:val="right"/>
    </w:pPr>
    <w:rPr>
      <w:smallCaps/>
      <w:sz w:val="48"/>
      <w:szCs w:val="48"/>
      <w:lang w:bidi="ar-SA"/>
    </w:rPr>
  </w:style>
  <w:style w:type="character" w:customStyle="1" w:styleId="TitleChar">
    <w:name w:val="Title Char"/>
    <w:link w:val="Title"/>
    <w:uiPriority w:val="10"/>
    <w:rsid w:val="006F1A70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1A70"/>
    <w:pPr>
      <w:spacing w:after="720" w:line="240" w:lineRule="auto"/>
      <w:jc w:val="right"/>
    </w:pPr>
    <w:rPr>
      <w:rFonts w:ascii="Calibri" w:hAnsi="Calibri"/>
      <w:szCs w:val="22"/>
      <w:lang w:bidi="ar-SA"/>
    </w:rPr>
  </w:style>
  <w:style w:type="character" w:customStyle="1" w:styleId="SubtitleChar">
    <w:name w:val="Subtitle Char"/>
    <w:link w:val="Subtitle"/>
    <w:uiPriority w:val="11"/>
    <w:rsid w:val="006F1A70"/>
    <w:rPr>
      <w:rFonts w:ascii="Calibri" w:eastAsia="Times New Roman" w:hAnsi="Calibri" w:cs="Times New Roman"/>
      <w:szCs w:val="22"/>
    </w:rPr>
  </w:style>
  <w:style w:type="character" w:styleId="Strong">
    <w:name w:val="Strong"/>
    <w:uiPriority w:val="22"/>
    <w:qFormat/>
    <w:rsid w:val="006F1A70"/>
    <w:rPr>
      <w:b/>
      <w:color w:val="C0504D"/>
    </w:rPr>
  </w:style>
  <w:style w:type="character" w:styleId="Emphasis">
    <w:name w:val="Emphasis"/>
    <w:uiPriority w:val="20"/>
    <w:qFormat/>
    <w:rsid w:val="006F1A70"/>
    <w:rPr>
      <w:b/>
      <w:i/>
      <w:spacing w:val="10"/>
    </w:rPr>
  </w:style>
  <w:style w:type="paragraph" w:customStyle="1" w:styleId="MediumGrid2-Accent21">
    <w:name w:val="Medium Grid 2 - Accent 21"/>
    <w:basedOn w:val="Normal"/>
    <w:next w:val="Normal"/>
    <w:link w:val="MediumGrid2-Accent2Char"/>
    <w:uiPriority w:val="29"/>
    <w:qFormat/>
    <w:rsid w:val="006F1A70"/>
    <w:rPr>
      <w:i/>
      <w:lang w:bidi="ar-SA"/>
    </w:rPr>
  </w:style>
  <w:style w:type="character" w:customStyle="1" w:styleId="MediumGrid2-Accent2Char">
    <w:name w:val="Medium Grid 2 - Accent 2 Char"/>
    <w:link w:val="MediumGrid2-Accent21"/>
    <w:uiPriority w:val="29"/>
    <w:rsid w:val="006F1A70"/>
    <w:rPr>
      <w:i/>
    </w:rPr>
  </w:style>
  <w:style w:type="paragraph" w:customStyle="1" w:styleId="MediumGrid3-Accent21">
    <w:name w:val="Medium Grid 3 - Accent 21"/>
    <w:basedOn w:val="Normal"/>
    <w:next w:val="Normal"/>
    <w:link w:val="MediumGrid3-Accent2Char"/>
    <w:uiPriority w:val="30"/>
    <w:qFormat/>
    <w:rsid w:val="006F1A70"/>
    <w:pPr>
      <w:pBdr>
        <w:top w:val="single" w:sz="8" w:space="10" w:color="943634"/>
        <w:left w:val="single" w:sz="8" w:space="10" w:color="943634"/>
        <w:bottom w:val="single" w:sz="8" w:space="10" w:color="943634"/>
        <w:right w:val="single" w:sz="8" w:space="10" w:color="943634"/>
      </w:pBdr>
      <w:shd w:val="clear" w:color="auto" w:fill="C0504D"/>
      <w:spacing w:before="140" w:after="140"/>
      <w:ind w:left="1440" w:right="1440"/>
    </w:pPr>
    <w:rPr>
      <w:b/>
      <w:i/>
      <w:color w:val="FFFFFF"/>
      <w:lang w:bidi="ar-SA"/>
    </w:rPr>
  </w:style>
  <w:style w:type="character" w:customStyle="1" w:styleId="MediumGrid3-Accent2Char">
    <w:name w:val="Medium Grid 3 - Accent 2 Char"/>
    <w:link w:val="MediumGrid3-Accent21"/>
    <w:uiPriority w:val="30"/>
    <w:rsid w:val="006F1A70"/>
    <w:rPr>
      <w:b/>
      <w:i/>
      <w:color w:val="FFFFFF"/>
      <w:shd w:val="clear" w:color="auto" w:fill="C0504D"/>
    </w:rPr>
  </w:style>
  <w:style w:type="character" w:customStyle="1" w:styleId="SubtleEmphasis1">
    <w:name w:val="Subtle Emphasis1"/>
    <w:uiPriority w:val="19"/>
    <w:qFormat/>
    <w:rsid w:val="006F1A70"/>
    <w:rPr>
      <w:i/>
    </w:rPr>
  </w:style>
  <w:style w:type="character" w:customStyle="1" w:styleId="IntenseEmphasis1">
    <w:name w:val="Intense Emphasis1"/>
    <w:uiPriority w:val="21"/>
    <w:qFormat/>
    <w:rsid w:val="006F1A70"/>
    <w:rPr>
      <w:b/>
      <w:i/>
      <w:color w:val="C0504D"/>
      <w:spacing w:val="10"/>
    </w:rPr>
  </w:style>
  <w:style w:type="character" w:customStyle="1" w:styleId="SubtleReference1">
    <w:name w:val="Subtle Reference1"/>
    <w:uiPriority w:val="31"/>
    <w:qFormat/>
    <w:rsid w:val="006F1A70"/>
    <w:rPr>
      <w:b/>
    </w:rPr>
  </w:style>
  <w:style w:type="character" w:customStyle="1" w:styleId="IntenseReference1">
    <w:name w:val="Intense Reference1"/>
    <w:uiPriority w:val="32"/>
    <w:qFormat/>
    <w:rsid w:val="00A107C6"/>
    <w:rPr>
      <w:rFonts w:asciiTheme="minorHAnsi" w:hAnsiTheme="minorHAnsi"/>
      <w:b/>
      <w:bCs/>
      <w:color w:val="000000" w:themeColor="text1"/>
      <w:spacing w:val="6"/>
      <w:szCs w:val="22"/>
    </w:rPr>
  </w:style>
  <w:style w:type="character" w:customStyle="1" w:styleId="BookTitle1">
    <w:name w:val="Book Title1"/>
    <w:uiPriority w:val="33"/>
    <w:qFormat/>
    <w:rsid w:val="006F1A70"/>
    <w:rPr>
      <w:rFonts w:ascii="Calibri" w:eastAsia="Times New Roman" w:hAnsi="Calibri" w:cs="Times New Roman"/>
      <w:i/>
      <w:iCs/>
      <w:sz w:val="20"/>
      <w:szCs w:val="2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6F1A70"/>
    <w:pPr>
      <w:outlineLvl w:val="9"/>
    </w:pPr>
  </w:style>
  <w:style w:type="paragraph" w:customStyle="1" w:styleId="michaelbauerstyle">
    <w:name w:val="michael bauer style"/>
    <w:basedOn w:val="Normal"/>
    <w:link w:val="michaelbauerstyleChar"/>
    <w:rsid w:val="00D77AA6"/>
    <w:pPr>
      <w:jc w:val="center"/>
    </w:pPr>
    <w:rPr>
      <w:rFonts w:ascii="Cambria Math" w:hAnsi="Cambria Math"/>
      <w:b/>
      <w:color w:val="404040"/>
      <w:spacing w:val="24"/>
      <w:sz w:val="32"/>
      <w:szCs w:val="32"/>
      <w:lang w:bidi="ar-SA"/>
    </w:rPr>
  </w:style>
  <w:style w:type="paragraph" w:customStyle="1" w:styleId="MICHAELBAUERHEADING2">
    <w:name w:val="MICHAEL BAUER HEADING 2"/>
    <w:basedOn w:val="Heading2"/>
    <w:link w:val="MICHAELBAUERHEADING2Char"/>
    <w:qFormat/>
    <w:rsid w:val="009D768F"/>
    <w:pPr>
      <w:jc w:val="center"/>
    </w:pPr>
    <w:rPr>
      <w:b/>
      <w:bCs/>
      <w:color w:val="404040"/>
      <w:sz w:val="24"/>
      <w:szCs w:val="30"/>
    </w:rPr>
  </w:style>
  <w:style w:type="character" w:customStyle="1" w:styleId="michaelbauerstyleChar">
    <w:name w:val="michael bauer style Char"/>
    <w:link w:val="michaelbauerstyle"/>
    <w:rsid w:val="00D77AA6"/>
    <w:rPr>
      <w:rFonts w:ascii="Cambria Math" w:hAnsi="Cambria Math"/>
      <w:b/>
      <w:color w:val="404040"/>
      <w:spacing w:val="24"/>
      <w:sz w:val="32"/>
      <w:szCs w:val="32"/>
    </w:rPr>
  </w:style>
  <w:style w:type="character" w:customStyle="1" w:styleId="MediumGrid2Char">
    <w:name w:val="Medium Grid 2 Char"/>
    <w:basedOn w:val="DefaultParagraphFont"/>
    <w:link w:val="MediumGrid21"/>
    <w:uiPriority w:val="1"/>
    <w:rsid w:val="006F1A70"/>
  </w:style>
  <w:style w:type="character" w:customStyle="1" w:styleId="MICHAELBAUERHEADING2Char">
    <w:name w:val="MICHAEL BAUER HEADING 2 Char"/>
    <w:link w:val="MICHAELBAUERHEADING2"/>
    <w:rsid w:val="009D768F"/>
    <w:rPr>
      <w:b/>
      <w:bCs/>
      <w:smallCaps/>
      <w:color w:val="404040"/>
      <w:spacing w:val="5"/>
      <w:sz w:val="24"/>
      <w:szCs w:val="30"/>
    </w:rPr>
  </w:style>
  <w:style w:type="paragraph" w:styleId="NormalWeb">
    <w:name w:val="Normal (Web)"/>
    <w:basedOn w:val="Normal"/>
    <w:rsid w:val="00F763C0"/>
    <w:pPr>
      <w:spacing w:before="100" w:beforeAutospacing="1" w:after="100" w:afterAutospacing="1" w:line="240" w:lineRule="auto"/>
      <w:jc w:val="left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PlainText">
    <w:name w:val="Plain Text"/>
    <w:basedOn w:val="Normal"/>
    <w:link w:val="PlainTextChar"/>
    <w:uiPriority w:val="99"/>
    <w:unhideWhenUsed/>
    <w:rsid w:val="00756081"/>
    <w:pPr>
      <w:spacing w:after="0" w:line="240" w:lineRule="auto"/>
      <w:jc w:val="left"/>
    </w:pPr>
    <w:rPr>
      <w:rFonts w:ascii="Times New Roman" w:eastAsia="Cambria" w:hAnsi="Times New Roman"/>
      <w:sz w:val="24"/>
      <w:szCs w:val="21"/>
      <w:lang w:bidi="ar-SA"/>
    </w:rPr>
  </w:style>
  <w:style w:type="character" w:customStyle="1" w:styleId="PlainTextChar">
    <w:name w:val="Plain Text Char"/>
    <w:link w:val="PlainText"/>
    <w:uiPriority w:val="99"/>
    <w:rsid w:val="00756081"/>
    <w:rPr>
      <w:rFonts w:ascii="Times New Roman" w:eastAsia="Cambria" w:hAnsi="Times New Roman"/>
      <w:sz w:val="24"/>
      <w:szCs w:val="21"/>
      <w:lang w:bidi="ar-SA"/>
    </w:rPr>
  </w:style>
  <w:style w:type="paragraph" w:customStyle="1" w:styleId="Achievement">
    <w:name w:val="Achievement"/>
    <w:basedOn w:val="BodyText"/>
    <w:rsid w:val="006C6351"/>
    <w:pPr>
      <w:numPr>
        <w:numId w:val="1"/>
      </w:numPr>
      <w:tabs>
        <w:tab w:val="clear" w:pos="360"/>
      </w:tabs>
      <w:spacing w:after="60" w:line="220" w:lineRule="atLeast"/>
    </w:pPr>
    <w:rPr>
      <w:rFonts w:ascii="Arial" w:eastAsia="SimSun" w:hAnsi="Arial"/>
      <w:spacing w:val="-5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6C6351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6C6351"/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D2B8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D2B8A"/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D2B8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D2B8A"/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B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D2B8A"/>
    <w:rPr>
      <w:rFonts w:ascii="Tahoma" w:hAnsi="Tahoma" w:cs="Tahoma"/>
      <w:sz w:val="16"/>
      <w:szCs w:val="16"/>
      <w:lang w:bidi="en-US"/>
    </w:rPr>
  </w:style>
  <w:style w:type="paragraph" w:styleId="ListParagraph">
    <w:name w:val="List Paragraph"/>
    <w:basedOn w:val="Normal"/>
    <w:uiPriority w:val="34"/>
    <w:qFormat/>
    <w:rsid w:val="00DB421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7C9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7B70B1"/>
    <w:rPr>
      <w:color w:val="605E5C"/>
      <w:shd w:val="clear" w:color="auto" w:fill="E1DFDD"/>
    </w:rPr>
  </w:style>
  <w:style w:type="paragraph" w:customStyle="1" w:styleId="m651248692909775202msolistparagraph">
    <w:name w:val="m_651248692909775202msolistparagraph"/>
    <w:basedOn w:val="Normal"/>
    <w:rsid w:val="007B37D9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EC6122"/>
    <w:pPr>
      <w:jc w:val="both"/>
    </w:pPr>
    <w:rPr>
      <w:lang w:bidi="en-US"/>
    </w:rPr>
  </w:style>
  <w:style w:type="table" w:styleId="PlainTable4">
    <w:name w:val="Plain Table 4"/>
    <w:basedOn w:val="TableNormal"/>
    <w:uiPriority w:val="44"/>
    <w:rsid w:val="006469F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C26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595E69-F8EC-4EEE-A1CE-93735A7AD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U</Company>
  <LinksUpToDate>false</LinksUpToDate>
  <CharactersWithSpaces>34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ara Berger</dc:creator>
  <cp:lastModifiedBy>Anna Jaskiewicz</cp:lastModifiedBy>
  <cp:revision>2</cp:revision>
  <cp:lastPrinted>2020-08-03T15:44:00Z</cp:lastPrinted>
  <dcterms:created xsi:type="dcterms:W3CDTF">2022-04-09T18:36:00Z</dcterms:created>
  <dcterms:modified xsi:type="dcterms:W3CDTF">2022-04-09T18:36:00Z</dcterms:modified>
</cp:coreProperties>
</file>